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D0CDBD" w14:textId="77777777" w:rsidR="00585A9B" w:rsidRPr="00CA182E" w:rsidRDefault="00585A9B" w:rsidP="00585A9B">
      <w:pPr>
        <w:rPr>
          <w:rFonts w:cstheme="minorHAnsi"/>
          <w:b/>
          <w:sz w:val="32"/>
          <w:szCs w:val="24"/>
        </w:rPr>
      </w:pPr>
    </w:p>
    <w:p w14:paraId="0877B433" w14:textId="77777777" w:rsidR="00B27E9C" w:rsidRPr="00CA182E" w:rsidRDefault="00B27E9C" w:rsidP="00585A9B">
      <w:pPr>
        <w:rPr>
          <w:rFonts w:cstheme="minorHAnsi"/>
          <w:b/>
          <w:noProof/>
          <w:szCs w:val="24"/>
          <w:u w:val="single"/>
          <w:lang w:eastAsia="fi-FI"/>
        </w:rPr>
      </w:pPr>
    </w:p>
    <w:p w14:paraId="52C861F9" w14:textId="77777777" w:rsidR="00F43F29" w:rsidRPr="00CA182E" w:rsidRDefault="00F43F29" w:rsidP="00585A9B">
      <w:pPr>
        <w:rPr>
          <w:rFonts w:cstheme="minorHAnsi"/>
          <w:b/>
          <w:noProof/>
          <w:szCs w:val="24"/>
          <w:u w:val="single"/>
          <w:lang w:eastAsia="fi-FI"/>
        </w:rPr>
      </w:pPr>
    </w:p>
    <w:p w14:paraId="30BDED24" w14:textId="77777777" w:rsidR="00435D4F" w:rsidRPr="00771496" w:rsidRDefault="00435D4F" w:rsidP="00442A88">
      <w:pPr>
        <w:jc w:val="center"/>
        <w:rPr>
          <w:rFonts w:cstheme="minorHAnsi"/>
          <w:b/>
          <w:sz w:val="32"/>
          <w:szCs w:val="32"/>
          <w:u w:val="single"/>
          <w:lang w:eastAsia="fi-FI"/>
        </w:rPr>
      </w:pPr>
    </w:p>
    <w:p w14:paraId="458A8190" w14:textId="13E7D1AA" w:rsidR="0060780D" w:rsidRPr="00D71A94" w:rsidRDefault="00080C81" w:rsidP="00442A88">
      <w:pPr>
        <w:jc w:val="center"/>
        <w:rPr>
          <w:rFonts w:cstheme="minorHAnsi"/>
          <w:bCs/>
          <w:i/>
          <w:iCs/>
          <w:sz w:val="32"/>
          <w:szCs w:val="32"/>
          <w:lang w:eastAsia="fi-FI"/>
        </w:rPr>
      </w:pPr>
      <w:proofErr w:type="spellStart"/>
      <w:r>
        <w:rPr>
          <w:rFonts w:cstheme="minorHAnsi"/>
          <w:b/>
          <w:sz w:val="32"/>
          <w:szCs w:val="32"/>
          <w:u w:val="single"/>
          <w:lang w:eastAsia="fi-FI"/>
        </w:rPr>
        <w:t>Nubu</w:t>
      </w:r>
      <w:proofErr w:type="spellEnd"/>
      <w:r>
        <w:rPr>
          <w:rFonts w:cstheme="minorHAnsi"/>
          <w:b/>
          <w:sz w:val="32"/>
          <w:szCs w:val="32"/>
          <w:u w:val="single"/>
          <w:lang w:eastAsia="fi-FI"/>
        </w:rPr>
        <w:t xml:space="preserve">-retki </w:t>
      </w:r>
      <w:r w:rsidR="00B00A3C">
        <w:rPr>
          <w:rFonts w:cstheme="minorHAnsi"/>
          <w:b/>
          <w:sz w:val="32"/>
          <w:szCs w:val="32"/>
          <w:u w:val="single"/>
          <w:lang w:eastAsia="fi-FI"/>
        </w:rPr>
        <w:t>Luontoon</w:t>
      </w:r>
      <w:r w:rsidR="0084142C">
        <w:rPr>
          <w:rFonts w:cstheme="minorHAnsi"/>
          <w:b/>
          <w:sz w:val="32"/>
          <w:szCs w:val="32"/>
          <w:u w:val="single"/>
          <w:lang w:eastAsia="fi-FI"/>
        </w:rPr>
        <w:t xml:space="preserve"> </w:t>
      </w:r>
      <w:r w:rsidR="00691479" w:rsidRPr="00771496">
        <w:rPr>
          <w:rFonts w:cstheme="minorHAnsi"/>
          <w:b/>
          <w:sz w:val="32"/>
          <w:szCs w:val="32"/>
          <w:u w:val="single"/>
          <w:lang w:eastAsia="fi-FI"/>
        </w:rPr>
        <w:t>to</w:t>
      </w:r>
      <w:r w:rsidR="001A59A4">
        <w:rPr>
          <w:rFonts w:cstheme="minorHAnsi"/>
          <w:b/>
          <w:sz w:val="32"/>
          <w:szCs w:val="32"/>
          <w:u w:val="single"/>
          <w:lang w:eastAsia="fi-FI"/>
        </w:rPr>
        <w:t xml:space="preserve"> </w:t>
      </w:r>
      <w:r w:rsidR="00B977EC">
        <w:rPr>
          <w:rFonts w:cstheme="minorHAnsi"/>
          <w:b/>
          <w:sz w:val="32"/>
          <w:szCs w:val="32"/>
          <w:u w:val="single"/>
          <w:lang w:eastAsia="fi-FI"/>
        </w:rPr>
        <w:t>25</w:t>
      </w:r>
      <w:r w:rsidR="003C429E">
        <w:rPr>
          <w:rFonts w:cstheme="minorHAnsi"/>
          <w:b/>
          <w:sz w:val="32"/>
          <w:szCs w:val="32"/>
          <w:u w:val="single"/>
          <w:lang w:eastAsia="fi-FI"/>
        </w:rPr>
        <w:t>.6.</w:t>
      </w:r>
      <w:r w:rsidR="00442A88" w:rsidRPr="00771496">
        <w:rPr>
          <w:rFonts w:cstheme="minorHAnsi"/>
          <w:b/>
          <w:sz w:val="32"/>
          <w:szCs w:val="32"/>
          <w:u w:val="single"/>
          <w:lang w:eastAsia="fi-FI"/>
        </w:rPr>
        <w:t>202</w:t>
      </w:r>
      <w:r w:rsidR="001C205D">
        <w:rPr>
          <w:rFonts w:cstheme="minorHAnsi"/>
          <w:b/>
          <w:sz w:val="32"/>
          <w:szCs w:val="32"/>
          <w:u w:val="single"/>
          <w:lang w:eastAsia="fi-FI"/>
        </w:rPr>
        <w:t>6</w:t>
      </w:r>
      <w:r w:rsidR="00A15C4C">
        <w:rPr>
          <w:rFonts w:cstheme="minorHAnsi"/>
          <w:bCs/>
          <w:sz w:val="32"/>
          <w:szCs w:val="32"/>
          <w:lang w:eastAsia="fi-FI"/>
        </w:rPr>
        <w:tab/>
      </w:r>
    </w:p>
    <w:p w14:paraId="55D0ED96" w14:textId="4B9E7E85" w:rsidR="00CC0937" w:rsidRPr="00472C70" w:rsidRDefault="00BD0269" w:rsidP="00CF2C7E">
      <w:pPr>
        <w:spacing w:line="240" w:lineRule="auto"/>
        <w:jc w:val="center"/>
        <w:rPr>
          <w:rFonts w:cstheme="minorHAnsi"/>
          <w:b/>
          <w:bCs/>
          <w:noProof/>
          <w:sz w:val="24"/>
          <w:szCs w:val="24"/>
          <w:lang w:eastAsia="fi-FI"/>
        </w:rPr>
      </w:pPr>
      <w:r w:rsidRPr="00472C70">
        <w:rPr>
          <w:rFonts w:cstheme="minorHAnsi"/>
          <w:b/>
          <w:noProof/>
          <w:sz w:val="24"/>
          <w:szCs w:val="24"/>
          <w:lang w:eastAsia="fi-FI"/>
        </w:rPr>
        <w:t>Kontulan nuorisotyöyksikkö järjestää retken</w:t>
      </w:r>
      <w:r w:rsidR="00514EA4" w:rsidRPr="00472C70">
        <w:rPr>
          <w:rFonts w:cstheme="minorHAnsi"/>
          <w:b/>
          <w:noProof/>
          <w:sz w:val="24"/>
          <w:szCs w:val="24"/>
          <w:lang w:eastAsia="fi-FI"/>
        </w:rPr>
        <w:t xml:space="preserve"> </w:t>
      </w:r>
      <w:r w:rsidR="00461E10" w:rsidRPr="00472C70">
        <w:rPr>
          <w:rFonts w:cstheme="minorHAnsi"/>
          <w:b/>
          <w:noProof/>
          <w:sz w:val="24"/>
          <w:szCs w:val="24"/>
          <w:lang w:eastAsia="fi-FI"/>
        </w:rPr>
        <w:t>”</w:t>
      </w:r>
      <w:r w:rsidR="002E00C9">
        <w:rPr>
          <w:rFonts w:cstheme="minorHAnsi"/>
          <w:b/>
          <w:noProof/>
          <w:sz w:val="24"/>
          <w:szCs w:val="24"/>
          <w:lang w:eastAsia="fi-FI"/>
        </w:rPr>
        <w:t>Luontoon</w:t>
      </w:r>
      <w:r w:rsidR="00461E10" w:rsidRPr="00472C70">
        <w:rPr>
          <w:rFonts w:cstheme="minorHAnsi"/>
          <w:b/>
          <w:noProof/>
          <w:sz w:val="24"/>
          <w:szCs w:val="24"/>
          <w:lang w:eastAsia="fi-FI"/>
        </w:rPr>
        <w:t>”</w:t>
      </w:r>
      <w:r w:rsidR="009B555C">
        <w:rPr>
          <w:rFonts w:cstheme="minorHAnsi"/>
          <w:b/>
          <w:noProof/>
          <w:sz w:val="24"/>
          <w:szCs w:val="24"/>
          <w:lang w:eastAsia="fi-FI"/>
        </w:rPr>
        <w:t xml:space="preserve"> </w:t>
      </w:r>
      <w:r w:rsidR="00DF301C" w:rsidRPr="00472C70">
        <w:rPr>
          <w:rFonts w:cstheme="minorHAnsi"/>
          <w:b/>
          <w:noProof/>
          <w:sz w:val="24"/>
          <w:szCs w:val="24"/>
          <w:lang w:eastAsia="fi-FI"/>
        </w:rPr>
        <w:t>13-17-vuotiaille</w:t>
      </w:r>
      <w:r w:rsidR="00C23093">
        <w:rPr>
          <w:rFonts w:cstheme="minorHAnsi"/>
          <w:b/>
          <w:noProof/>
          <w:sz w:val="24"/>
          <w:szCs w:val="24"/>
          <w:lang w:eastAsia="fi-FI"/>
        </w:rPr>
        <w:t>,</w:t>
      </w:r>
      <w:r w:rsidR="00DF301C" w:rsidRPr="00472C70">
        <w:rPr>
          <w:rFonts w:cstheme="minorHAnsi"/>
          <w:b/>
          <w:noProof/>
          <w:sz w:val="24"/>
          <w:szCs w:val="24"/>
          <w:lang w:eastAsia="fi-FI"/>
        </w:rPr>
        <w:t xml:space="preserve"> joilla on nuorisotalon </w:t>
      </w:r>
      <w:r w:rsidR="00D1684F" w:rsidRPr="00472C70">
        <w:rPr>
          <w:rFonts w:cstheme="minorHAnsi"/>
          <w:b/>
          <w:noProof/>
          <w:sz w:val="24"/>
          <w:szCs w:val="24"/>
          <w:lang w:eastAsia="fi-FI"/>
        </w:rPr>
        <w:t>j</w:t>
      </w:r>
      <w:r w:rsidR="00DF301C" w:rsidRPr="00472C70">
        <w:rPr>
          <w:rFonts w:cstheme="minorHAnsi"/>
          <w:b/>
          <w:noProof/>
          <w:sz w:val="24"/>
          <w:szCs w:val="24"/>
          <w:lang w:eastAsia="fi-FI"/>
        </w:rPr>
        <w:t>äsenkortti</w:t>
      </w:r>
      <w:r w:rsidR="00D1684F" w:rsidRPr="00472C70">
        <w:rPr>
          <w:rFonts w:cstheme="minorHAnsi"/>
          <w:b/>
          <w:noProof/>
          <w:sz w:val="24"/>
          <w:szCs w:val="24"/>
          <w:lang w:eastAsia="fi-FI"/>
        </w:rPr>
        <w:t xml:space="preserve"> </w:t>
      </w:r>
      <w:r w:rsidR="00D1684F" w:rsidRPr="00472C70">
        <w:rPr>
          <w:rFonts w:cstheme="minorHAnsi"/>
          <w:bCs/>
          <w:noProof/>
          <w:sz w:val="24"/>
          <w:szCs w:val="24"/>
          <w:lang w:eastAsia="fi-FI"/>
        </w:rPr>
        <w:t>(</w:t>
      </w:r>
      <w:hyperlink r:id="rId11" w:history="1">
        <w:r w:rsidR="003852DC" w:rsidRPr="007D6CCF">
          <w:rPr>
            <w:rStyle w:val="Hyperlinkki"/>
            <w:rFonts w:cstheme="minorHAnsi"/>
            <w:bCs/>
            <w:noProof/>
            <w:sz w:val="24"/>
            <w:szCs w:val="24"/>
            <w:lang w:eastAsia="fi-FI"/>
          </w:rPr>
          <w:t>jassari.populon.fi</w:t>
        </w:r>
      </w:hyperlink>
      <w:r w:rsidR="003852DC" w:rsidRPr="00472C70">
        <w:rPr>
          <w:rFonts w:cstheme="minorHAnsi"/>
          <w:bCs/>
          <w:noProof/>
          <w:sz w:val="24"/>
          <w:szCs w:val="24"/>
          <w:lang w:eastAsia="fi-FI"/>
        </w:rPr>
        <w:t>)</w:t>
      </w:r>
      <w:r w:rsidR="007A51D6" w:rsidRPr="00472C70">
        <w:rPr>
          <w:rFonts w:cstheme="minorHAnsi"/>
          <w:bCs/>
          <w:noProof/>
          <w:sz w:val="24"/>
          <w:szCs w:val="24"/>
          <w:lang w:eastAsia="fi-FI"/>
        </w:rPr>
        <w:t>.</w:t>
      </w:r>
      <w:r w:rsidR="00FD736C" w:rsidRPr="00472C70">
        <w:rPr>
          <w:rFonts w:cstheme="minorHAnsi"/>
          <w:b/>
          <w:sz w:val="24"/>
          <w:szCs w:val="24"/>
          <w:lang w:eastAsia="fi-FI"/>
        </w:rPr>
        <w:t xml:space="preserve"> </w:t>
      </w:r>
      <w:r w:rsidR="002E00C9" w:rsidRPr="002E00C9">
        <w:rPr>
          <w:rFonts w:cstheme="minorHAnsi"/>
          <w:b/>
          <w:sz w:val="24"/>
          <w:szCs w:val="24"/>
          <w:lang w:eastAsia="fi-FI"/>
        </w:rPr>
        <w:t xml:space="preserve">Retkeillään Kivikon ulkoilupuiston alueella. Tutustutaan luontoon kuvaamalla, tunnistamalla kasveja sekä tehdään luontoaiheinen teos. Lisäksi </w:t>
      </w:r>
      <w:r w:rsidR="00F61E7D">
        <w:rPr>
          <w:rFonts w:cstheme="minorHAnsi"/>
          <w:b/>
          <w:sz w:val="24"/>
          <w:szCs w:val="24"/>
          <w:lang w:eastAsia="fi-FI"/>
        </w:rPr>
        <w:t xml:space="preserve">on </w:t>
      </w:r>
      <w:r w:rsidR="002E00C9" w:rsidRPr="002E00C9">
        <w:rPr>
          <w:rFonts w:cstheme="minorHAnsi"/>
          <w:b/>
          <w:sz w:val="24"/>
          <w:szCs w:val="24"/>
          <w:lang w:eastAsia="fi-FI"/>
        </w:rPr>
        <w:t>piknik -tietenkin</w:t>
      </w:r>
      <w:r w:rsidR="000C1C26">
        <w:rPr>
          <w:rFonts w:cstheme="minorHAnsi"/>
          <w:b/>
          <w:sz w:val="24"/>
          <w:szCs w:val="24"/>
          <w:lang w:eastAsia="fi-FI"/>
        </w:rPr>
        <w:t xml:space="preserve"> myös</w:t>
      </w:r>
      <w:r w:rsidR="002E00C9" w:rsidRPr="002E00C9">
        <w:rPr>
          <w:rFonts w:cstheme="minorHAnsi"/>
          <w:b/>
          <w:sz w:val="24"/>
          <w:szCs w:val="24"/>
          <w:lang w:eastAsia="fi-FI"/>
        </w:rPr>
        <w:t xml:space="preserve"> luonnon antimista. Saat myös ottamasi kuvat mukaasi</w:t>
      </w:r>
      <w:r w:rsidR="00F61E7D">
        <w:rPr>
          <w:rFonts w:cstheme="minorHAnsi"/>
          <w:b/>
          <w:sz w:val="24"/>
          <w:szCs w:val="24"/>
          <w:lang w:eastAsia="fi-FI"/>
        </w:rPr>
        <w:t xml:space="preserve">. </w:t>
      </w:r>
      <w:r w:rsidR="00FD736C" w:rsidRPr="00472C70">
        <w:rPr>
          <w:rFonts w:cstheme="minorHAnsi"/>
          <w:b/>
          <w:sz w:val="24"/>
          <w:szCs w:val="24"/>
          <w:lang w:eastAsia="fi-FI"/>
        </w:rPr>
        <w:t xml:space="preserve">Mukaan retkelle mahtuu </w:t>
      </w:r>
      <w:r w:rsidR="00B977EC">
        <w:rPr>
          <w:rFonts w:cstheme="minorHAnsi"/>
          <w:b/>
          <w:sz w:val="24"/>
          <w:szCs w:val="24"/>
          <w:lang w:eastAsia="fi-FI"/>
        </w:rPr>
        <w:t>15</w:t>
      </w:r>
      <w:r w:rsidR="00FD736C" w:rsidRPr="002F5145">
        <w:rPr>
          <w:rFonts w:cstheme="minorHAnsi"/>
          <w:b/>
          <w:sz w:val="24"/>
          <w:szCs w:val="24"/>
          <w:lang w:eastAsia="fi-FI"/>
        </w:rPr>
        <w:t xml:space="preserve"> n</w:t>
      </w:r>
      <w:r w:rsidR="00FD736C" w:rsidRPr="00472C70">
        <w:rPr>
          <w:rFonts w:cstheme="minorHAnsi"/>
          <w:b/>
          <w:sz w:val="24"/>
          <w:szCs w:val="24"/>
          <w:lang w:eastAsia="fi-FI"/>
        </w:rPr>
        <w:t>uorta</w:t>
      </w:r>
      <w:r w:rsidR="00C23093">
        <w:rPr>
          <w:rFonts w:cstheme="minorHAnsi"/>
          <w:b/>
          <w:sz w:val="24"/>
          <w:szCs w:val="24"/>
          <w:lang w:eastAsia="fi-FI"/>
        </w:rPr>
        <w:t>.</w:t>
      </w:r>
      <w:r w:rsidR="00AC6792" w:rsidRPr="00472C70">
        <w:rPr>
          <w:rFonts w:cstheme="minorHAnsi"/>
          <w:b/>
          <w:noProof/>
          <w:sz w:val="24"/>
          <w:szCs w:val="24"/>
          <w:lang w:eastAsia="fi-FI"/>
        </w:rPr>
        <w:br/>
      </w:r>
    </w:p>
    <w:p w14:paraId="7977C1C3" w14:textId="76826899" w:rsidR="00E53746" w:rsidRPr="00E662E7" w:rsidRDefault="00AC6792" w:rsidP="2475D4A2">
      <w:pPr>
        <w:pStyle w:val="Eivli"/>
        <w:jc w:val="center"/>
        <w:rPr>
          <w:b/>
          <w:bCs/>
          <w:noProof/>
          <w:color w:val="ED0000"/>
          <w:sz w:val="24"/>
          <w:szCs w:val="24"/>
          <w:lang w:eastAsia="fi-FI"/>
        </w:rPr>
      </w:pPr>
      <w:r w:rsidRPr="2475D4A2">
        <w:rPr>
          <w:b/>
          <w:bCs/>
          <w:noProof/>
          <w:sz w:val="24"/>
          <w:szCs w:val="24"/>
          <w:lang w:eastAsia="fi-FI"/>
        </w:rPr>
        <w:t>Lähtö</w:t>
      </w:r>
      <w:r w:rsidR="007D1897" w:rsidRPr="2475D4A2">
        <w:rPr>
          <w:b/>
          <w:bCs/>
          <w:noProof/>
          <w:sz w:val="24"/>
          <w:szCs w:val="24"/>
          <w:lang w:eastAsia="fi-FI"/>
        </w:rPr>
        <w:t xml:space="preserve"> </w:t>
      </w:r>
      <w:r w:rsidR="00B977EC">
        <w:rPr>
          <w:b/>
          <w:bCs/>
          <w:noProof/>
          <w:sz w:val="24"/>
          <w:szCs w:val="24"/>
          <w:lang w:eastAsia="fi-FI"/>
        </w:rPr>
        <w:t>Kivikon nu</w:t>
      </w:r>
      <w:r w:rsidR="07628E9D" w:rsidRPr="2475D4A2">
        <w:rPr>
          <w:b/>
          <w:bCs/>
          <w:noProof/>
          <w:sz w:val="24"/>
          <w:szCs w:val="24"/>
          <w:lang w:eastAsia="fi-FI"/>
        </w:rPr>
        <w:t>orisotalolta</w:t>
      </w:r>
      <w:r w:rsidR="00461E10" w:rsidRPr="2475D4A2">
        <w:rPr>
          <w:b/>
          <w:bCs/>
          <w:noProof/>
          <w:sz w:val="24"/>
          <w:szCs w:val="24"/>
          <w:lang w:eastAsia="fi-FI"/>
        </w:rPr>
        <w:t xml:space="preserve">  </w:t>
      </w:r>
      <w:r w:rsidR="007D1897" w:rsidRPr="2475D4A2">
        <w:rPr>
          <w:b/>
          <w:bCs/>
          <w:noProof/>
          <w:sz w:val="24"/>
          <w:szCs w:val="24"/>
          <w:lang w:eastAsia="fi-FI"/>
        </w:rPr>
        <w:t>(</w:t>
      </w:r>
      <w:r w:rsidR="00B977EC">
        <w:rPr>
          <w:b/>
          <w:bCs/>
          <w:noProof/>
          <w:sz w:val="24"/>
          <w:szCs w:val="24"/>
          <w:lang w:eastAsia="fi-FI"/>
        </w:rPr>
        <w:t>Kivikonkaari 21</w:t>
      </w:r>
      <w:r w:rsidRPr="2475D4A2">
        <w:rPr>
          <w:b/>
          <w:bCs/>
          <w:color w:val="202124"/>
          <w:sz w:val="24"/>
          <w:szCs w:val="24"/>
        </w:rPr>
        <w:t>, 00940 Helsinki)</w:t>
      </w:r>
      <w:r w:rsidRPr="2475D4A2">
        <w:rPr>
          <w:b/>
          <w:bCs/>
          <w:noProof/>
          <w:sz w:val="24"/>
          <w:szCs w:val="24"/>
          <w:lang w:eastAsia="fi-FI"/>
        </w:rPr>
        <w:t xml:space="preserve"> kello 1</w:t>
      </w:r>
      <w:r w:rsidR="00B977EC">
        <w:rPr>
          <w:b/>
          <w:bCs/>
          <w:noProof/>
          <w:sz w:val="24"/>
          <w:szCs w:val="24"/>
          <w:lang w:eastAsia="fi-FI"/>
        </w:rPr>
        <w:t>3</w:t>
      </w:r>
      <w:r w:rsidRPr="2475D4A2">
        <w:rPr>
          <w:b/>
          <w:bCs/>
          <w:noProof/>
          <w:sz w:val="24"/>
          <w:szCs w:val="24"/>
          <w:lang w:eastAsia="fi-FI"/>
        </w:rPr>
        <w:t>:</w:t>
      </w:r>
      <w:r w:rsidR="002F5145" w:rsidRPr="2475D4A2">
        <w:rPr>
          <w:b/>
          <w:bCs/>
          <w:noProof/>
          <w:sz w:val="24"/>
          <w:szCs w:val="24"/>
          <w:lang w:eastAsia="fi-FI"/>
        </w:rPr>
        <w:t>0</w:t>
      </w:r>
      <w:r w:rsidRPr="2475D4A2">
        <w:rPr>
          <w:b/>
          <w:bCs/>
          <w:noProof/>
          <w:sz w:val="24"/>
          <w:szCs w:val="24"/>
          <w:lang w:eastAsia="fi-FI"/>
        </w:rPr>
        <w:t>0</w:t>
      </w:r>
    </w:p>
    <w:p w14:paraId="173CD352" w14:textId="22F8BB29" w:rsidR="00F43F29" w:rsidRPr="002F5145" w:rsidRDefault="00BA4689" w:rsidP="00CC0937">
      <w:pPr>
        <w:pStyle w:val="Eivli"/>
        <w:jc w:val="center"/>
        <w:rPr>
          <w:rFonts w:cstheme="minorHAnsi"/>
          <w:sz w:val="24"/>
          <w:szCs w:val="24"/>
        </w:rPr>
      </w:pPr>
      <w:r w:rsidRPr="00472C70">
        <w:rPr>
          <w:rFonts w:cstheme="minorHAnsi"/>
          <w:noProof/>
          <w:sz w:val="24"/>
          <w:szCs w:val="24"/>
          <w:lang w:eastAsia="fi-FI"/>
        </w:rPr>
        <w:t xml:space="preserve">(voi tulla </w:t>
      </w:r>
      <w:r w:rsidR="003679F8" w:rsidRPr="00472C70">
        <w:rPr>
          <w:rFonts w:cstheme="minorHAnsi"/>
          <w:noProof/>
          <w:sz w:val="24"/>
          <w:szCs w:val="24"/>
          <w:lang w:eastAsia="fi-FI"/>
        </w:rPr>
        <w:t xml:space="preserve">Luuppiin klo </w:t>
      </w:r>
      <w:r w:rsidR="002F5145">
        <w:rPr>
          <w:rFonts w:cstheme="minorHAnsi"/>
          <w:noProof/>
          <w:sz w:val="24"/>
          <w:szCs w:val="24"/>
          <w:lang w:eastAsia="fi-FI"/>
        </w:rPr>
        <w:t>1</w:t>
      </w:r>
      <w:r w:rsidR="00C042F1">
        <w:rPr>
          <w:rFonts w:cstheme="minorHAnsi"/>
          <w:noProof/>
          <w:sz w:val="24"/>
          <w:szCs w:val="24"/>
          <w:lang w:eastAsia="fi-FI"/>
        </w:rPr>
        <w:t>1</w:t>
      </w:r>
      <w:r w:rsidR="003679F8" w:rsidRPr="00472C70">
        <w:rPr>
          <w:rFonts w:cstheme="minorHAnsi"/>
          <w:noProof/>
          <w:sz w:val="24"/>
          <w:szCs w:val="24"/>
          <w:lang w:eastAsia="fi-FI"/>
        </w:rPr>
        <w:t xml:space="preserve">:30) </w:t>
      </w:r>
      <w:r w:rsidR="00AC6792" w:rsidRPr="00472C70">
        <w:rPr>
          <w:rFonts w:cstheme="minorHAnsi"/>
          <w:b/>
          <w:bCs/>
          <w:color w:val="202124"/>
          <w:sz w:val="24"/>
          <w:szCs w:val="24"/>
        </w:rPr>
        <w:t xml:space="preserve">ja palaamme talolle viimeistään kello </w:t>
      </w:r>
      <w:r w:rsidR="00AC6792" w:rsidRPr="002F5145">
        <w:rPr>
          <w:rFonts w:cstheme="minorHAnsi"/>
          <w:b/>
          <w:bCs/>
          <w:sz w:val="24"/>
          <w:szCs w:val="24"/>
        </w:rPr>
        <w:t>1</w:t>
      </w:r>
      <w:r w:rsidR="00B977EC">
        <w:rPr>
          <w:rFonts w:cstheme="minorHAnsi"/>
          <w:b/>
          <w:bCs/>
          <w:sz w:val="24"/>
          <w:szCs w:val="24"/>
        </w:rPr>
        <w:t>7</w:t>
      </w:r>
      <w:r w:rsidR="00461E10" w:rsidRPr="002F5145">
        <w:rPr>
          <w:rFonts w:cstheme="minorHAnsi"/>
          <w:b/>
          <w:bCs/>
          <w:sz w:val="24"/>
          <w:szCs w:val="24"/>
        </w:rPr>
        <w:t>.00</w:t>
      </w:r>
      <w:r w:rsidR="00C23093">
        <w:rPr>
          <w:rFonts w:cstheme="minorHAnsi"/>
          <w:b/>
          <w:bCs/>
          <w:sz w:val="24"/>
          <w:szCs w:val="24"/>
        </w:rPr>
        <w:t>.</w:t>
      </w:r>
    </w:p>
    <w:p w14:paraId="671DBDF3" w14:textId="77777777" w:rsidR="00CC0937" w:rsidRPr="00472C70" w:rsidRDefault="00CC0937" w:rsidP="00841766">
      <w:pPr>
        <w:spacing w:line="240" w:lineRule="auto"/>
        <w:jc w:val="center"/>
        <w:rPr>
          <w:rFonts w:cstheme="minorHAnsi"/>
          <w:b/>
          <w:sz w:val="24"/>
          <w:szCs w:val="24"/>
          <w:lang w:eastAsia="fi-FI"/>
        </w:rPr>
      </w:pPr>
    </w:p>
    <w:p w14:paraId="3815E9FB" w14:textId="660A36EA" w:rsidR="00C23093" w:rsidRPr="00674506" w:rsidRDefault="00AC6792" w:rsidP="00C23093">
      <w:pPr>
        <w:pStyle w:val="Eivli"/>
        <w:jc w:val="center"/>
        <w:rPr>
          <w:b/>
          <w:bCs/>
          <w:color w:val="FF0000"/>
          <w:sz w:val="24"/>
          <w:szCs w:val="24"/>
        </w:rPr>
      </w:pPr>
      <w:r w:rsidRPr="00FC39A1">
        <w:rPr>
          <w:rFonts w:cstheme="minorHAnsi"/>
          <w:noProof/>
          <w:sz w:val="24"/>
          <w:szCs w:val="24"/>
          <w:lang w:eastAsia="fi-FI"/>
        </w:rPr>
        <w:t>Retki toteutetaan osana nuorten budjettia, joten</w:t>
      </w:r>
      <w:r w:rsidR="00461E10" w:rsidRPr="00FC39A1">
        <w:rPr>
          <w:rFonts w:eastAsia="Segoe UI Emoji" w:cstheme="minorHAnsi"/>
          <w:sz w:val="24"/>
          <w:szCs w:val="24"/>
        </w:rPr>
        <w:t xml:space="preserve"> retki</w:t>
      </w:r>
      <w:r w:rsidR="00073C95">
        <w:rPr>
          <w:rFonts w:eastAsia="Segoe UI Emoji" w:cstheme="minorHAnsi"/>
          <w:sz w:val="24"/>
          <w:szCs w:val="24"/>
        </w:rPr>
        <w:t xml:space="preserve"> on</w:t>
      </w:r>
      <w:r w:rsidR="00461E10" w:rsidRPr="00FC39A1">
        <w:rPr>
          <w:rFonts w:eastAsia="Segoe UI Emoji" w:cstheme="minorHAnsi"/>
          <w:sz w:val="24"/>
          <w:szCs w:val="24"/>
        </w:rPr>
        <w:t xml:space="preserve"> osallistujille maksuton</w:t>
      </w:r>
      <w:r w:rsidR="00382194" w:rsidRPr="00FC39A1">
        <w:rPr>
          <w:rFonts w:eastAsia="Segoe UI Emoji" w:cstheme="minorHAnsi"/>
          <w:sz w:val="24"/>
          <w:szCs w:val="24"/>
        </w:rPr>
        <w:t>.</w:t>
      </w:r>
      <w:r w:rsidR="00382194">
        <w:rPr>
          <w:rFonts w:eastAsia="Segoe UI Emoji" w:cstheme="minorHAnsi"/>
          <w:b/>
          <w:bCs/>
          <w:sz w:val="24"/>
          <w:szCs w:val="24"/>
        </w:rPr>
        <w:t xml:space="preserve"> </w:t>
      </w:r>
      <w:proofErr w:type="spellStart"/>
      <w:r w:rsidR="00B53C6F" w:rsidRPr="00451831">
        <w:rPr>
          <w:rFonts w:eastAsia="Segoe UI Emoji" w:cstheme="minorHAnsi"/>
          <w:b/>
          <w:bCs/>
          <w:color w:val="FF0000"/>
          <w:sz w:val="24"/>
          <w:szCs w:val="24"/>
        </w:rPr>
        <w:t>Huom</w:t>
      </w:r>
      <w:proofErr w:type="spellEnd"/>
      <w:r w:rsidR="00B53C6F" w:rsidRPr="00B53C6F">
        <w:rPr>
          <w:rFonts w:eastAsia="Segoe UI Emoji" w:cstheme="minorHAnsi"/>
          <w:b/>
          <w:bCs/>
          <w:sz w:val="24"/>
          <w:szCs w:val="24"/>
        </w:rPr>
        <w:t>: Pukeudu sään mukaisesti, ota mukaan hattu, hyvät kävelykengät ja juomapullo, ja ilmoita mahdollisista allergioista.</w:t>
      </w:r>
      <w:r w:rsidR="00C23093" w:rsidRPr="00C23093">
        <w:rPr>
          <w:b/>
          <w:bCs/>
          <w:noProof/>
          <w:color w:val="FF0000"/>
          <w:sz w:val="24"/>
          <w:szCs w:val="24"/>
          <w:lang w:eastAsia="fi-FI"/>
        </w:rPr>
        <w:t xml:space="preserve"> </w:t>
      </w:r>
      <w:r w:rsidR="00C23093" w:rsidRPr="00674506">
        <w:rPr>
          <w:b/>
          <w:bCs/>
          <w:noProof/>
          <w:color w:val="FF0000"/>
          <w:sz w:val="24"/>
          <w:szCs w:val="24"/>
          <w:lang w:eastAsia="fi-FI"/>
        </w:rPr>
        <w:t>Nuoret eivät ole vakuutettuja nuorisopalvelujen puolesta.</w:t>
      </w:r>
    </w:p>
    <w:p w14:paraId="2451E476" w14:textId="71D9EAA1" w:rsidR="00472C70" w:rsidRPr="00472C70" w:rsidRDefault="00472C70" w:rsidP="00C23093">
      <w:pPr>
        <w:spacing w:line="240" w:lineRule="auto"/>
        <w:rPr>
          <w:rFonts w:cstheme="minorHAnsi"/>
          <w:b/>
          <w:noProof/>
          <w:sz w:val="24"/>
          <w:szCs w:val="24"/>
          <w:lang w:eastAsia="fi-FI"/>
        </w:rPr>
      </w:pPr>
    </w:p>
    <w:p w14:paraId="18A48777" w14:textId="38774186" w:rsidR="00AB7AFD" w:rsidRDefault="0060780D" w:rsidP="00C23093">
      <w:pPr>
        <w:pStyle w:val="Eivli"/>
        <w:jc w:val="center"/>
        <w:rPr>
          <w:rFonts w:cstheme="minorHAnsi"/>
          <w:b/>
          <w:bCs/>
          <w:sz w:val="24"/>
          <w:szCs w:val="24"/>
        </w:rPr>
      </w:pPr>
      <w:r w:rsidRPr="00472C70">
        <w:rPr>
          <w:rFonts w:cstheme="minorHAnsi"/>
          <w:b/>
          <w:noProof/>
          <w:sz w:val="24"/>
          <w:szCs w:val="24"/>
          <w:lang w:eastAsia="fi-FI"/>
        </w:rPr>
        <w:t>Täyttämällä lomakkeen annan lapselleni luvan osallistua.</w:t>
      </w:r>
      <w:r w:rsidR="00004013" w:rsidRPr="00004013">
        <w:rPr>
          <w:rStyle w:val="normaltextrun"/>
          <w:rFonts w:cstheme="minorHAnsi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="00004013" w:rsidRPr="00472C70">
        <w:rPr>
          <w:rStyle w:val="normaltextrun"/>
          <w:rFonts w:cstheme="minorHAnsi"/>
          <w:b/>
          <w:bCs/>
          <w:color w:val="000000"/>
          <w:sz w:val="24"/>
          <w:szCs w:val="24"/>
          <w:shd w:val="clear" w:color="auto" w:fill="FFFFFF"/>
        </w:rPr>
        <w:t>Ilmoittautua voit palauttamalla tämän lupalapun Kivikon nuorisotalolle.</w:t>
      </w:r>
      <w:r w:rsidR="00AB7AFD" w:rsidRPr="00AB7AFD">
        <w:rPr>
          <w:b/>
          <w:bCs/>
          <w:noProof/>
          <w:color w:val="FF0000"/>
          <w:sz w:val="24"/>
          <w:szCs w:val="24"/>
          <w:lang w:eastAsia="fi-FI"/>
        </w:rPr>
        <w:t xml:space="preserve"> </w:t>
      </w:r>
    </w:p>
    <w:p w14:paraId="4C9D3822" w14:textId="77777777" w:rsidR="008F66E6" w:rsidRDefault="008F66E6" w:rsidP="00841766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</w:p>
    <w:p w14:paraId="16BF7D72" w14:textId="02994CE9" w:rsidR="00F43F29" w:rsidRPr="00472C70" w:rsidRDefault="00F43F29" w:rsidP="00841766">
      <w:pPr>
        <w:spacing w:after="0" w:line="240" w:lineRule="auto"/>
        <w:jc w:val="center"/>
        <w:rPr>
          <w:rStyle w:val="Hyperlinkki"/>
          <w:rFonts w:cstheme="minorHAnsi"/>
          <w:color w:val="auto"/>
          <w:sz w:val="24"/>
          <w:szCs w:val="24"/>
          <w:u w:val="none"/>
        </w:rPr>
      </w:pPr>
      <w:r w:rsidRPr="00472C70">
        <w:rPr>
          <w:rFonts w:cstheme="minorHAnsi"/>
          <w:b/>
          <w:bCs/>
          <w:sz w:val="24"/>
          <w:szCs w:val="24"/>
        </w:rPr>
        <w:t>Lisätietoja retkestä voit kysyä ohjaajilta:</w:t>
      </w:r>
      <w:r w:rsidR="00841766" w:rsidRPr="00472C70">
        <w:rPr>
          <w:rFonts w:cstheme="minorHAnsi"/>
          <w:b/>
          <w:bCs/>
          <w:sz w:val="24"/>
          <w:szCs w:val="24"/>
        </w:rPr>
        <w:t xml:space="preserve"> </w:t>
      </w:r>
      <w:r w:rsidR="00D26488">
        <w:rPr>
          <w:rFonts w:cstheme="minorHAnsi"/>
          <w:b/>
          <w:bCs/>
          <w:sz w:val="24"/>
          <w:szCs w:val="24"/>
        </w:rPr>
        <w:t xml:space="preserve">Outi </w:t>
      </w:r>
      <w:r w:rsidR="00D26488" w:rsidRPr="00D40C48">
        <w:rPr>
          <w:rFonts w:cstheme="minorHAnsi"/>
          <w:sz w:val="24"/>
          <w:szCs w:val="24"/>
        </w:rPr>
        <w:t>Rantala</w:t>
      </w:r>
      <w:r w:rsidR="00D40C48" w:rsidRPr="00D40C48">
        <w:rPr>
          <w:rFonts w:cstheme="minorHAnsi"/>
          <w:sz w:val="24"/>
          <w:szCs w:val="24"/>
        </w:rPr>
        <w:t xml:space="preserve"> 040 5775062</w:t>
      </w:r>
      <w:r w:rsidR="00D40C48">
        <w:rPr>
          <w:rFonts w:cstheme="minorHAnsi"/>
          <w:b/>
          <w:bCs/>
          <w:sz w:val="24"/>
          <w:szCs w:val="24"/>
        </w:rPr>
        <w:t xml:space="preserve">, </w:t>
      </w:r>
      <w:r w:rsidR="005F7928" w:rsidRPr="00D40C48">
        <w:rPr>
          <w:rFonts w:cstheme="minorHAnsi"/>
          <w:b/>
          <w:bCs/>
          <w:sz w:val="24"/>
          <w:szCs w:val="24"/>
        </w:rPr>
        <w:t>Sahra Ali</w:t>
      </w:r>
      <w:r w:rsidR="005F7928">
        <w:rPr>
          <w:rFonts w:cstheme="minorHAnsi"/>
          <w:b/>
          <w:bCs/>
          <w:sz w:val="24"/>
          <w:szCs w:val="24"/>
        </w:rPr>
        <w:t xml:space="preserve"> </w:t>
      </w:r>
      <w:r w:rsidR="00E11582" w:rsidRPr="00D40C48">
        <w:rPr>
          <w:rFonts w:cstheme="minorHAnsi"/>
          <w:sz w:val="24"/>
          <w:szCs w:val="24"/>
        </w:rPr>
        <w:t>050 476</w:t>
      </w:r>
      <w:r w:rsidR="007F5C2C" w:rsidRPr="00D40C48">
        <w:rPr>
          <w:rFonts w:cstheme="minorHAnsi"/>
          <w:sz w:val="24"/>
          <w:szCs w:val="24"/>
        </w:rPr>
        <w:t>7576 tai</w:t>
      </w:r>
      <w:r w:rsidR="005F7928">
        <w:rPr>
          <w:rFonts w:cstheme="minorHAnsi"/>
          <w:b/>
          <w:bCs/>
          <w:sz w:val="24"/>
          <w:szCs w:val="24"/>
        </w:rPr>
        <w:t xml:space="preserve"> </w:t>
      </w:r>
      <w:r w:rsidR="001C205D" w:rsidRPr="00D40C48">
        <w:rPr>
          <w:rStyle w:val="Hyperlinkki"/>
          <w:rFonts w:cstheme="minorHAnsi"/>
          <w:b/>
          <w:bCs/>
          <w:color w:val="auto"/>
          <w:sz w:val="24"/>
          <w:szCs w:val="24"/>
          <w:u w:val="none"/>
        </w:rPr>
        <w:t>Sam Elone</w:t>
      </w:r>
      <w:r w:rsidR="001C205D">
        <w:rPr>
          <w:rStyle w:val="Hyperlinkki"/>
          <w:rFonts w:cstheme="minorHAnsi"/>
          <w:color w:val="auto"/>
          <w:sz w:val="24"/>
          <w:szCs w:val="24"/>
          <w:u w:val="none"/>
        </w:rPr>
        <w:t xml:space="preserve"> </w:t>
      </w:r>
      <w:r w:rsidR="004061C2">
        <w:rPr>
          <w:rStyle w:val="Hyperlinkki"/>
          <w:rFonts w:cstheme="minorHAnsi"/>
          <w:color w:val="auto"/>
          <w:sz w:val="24"/>
          <w:szCs w:val="24"/>
          <w:u w:val="none"/>
        </w:rPr>
        <w:t>040 6847534</w:t>
      </w:r>
    </w:p>
    <w:p w14:paraId="5690F6C1" w14:textId="4B3B1F73" w:rsidR="00F43F29" w:rsidRDefault="00F43F29" w:rsidP="00F43F29">
      <w:pPr>
        <w:pStyle w:val="Eivli"/>
        <w:jc w:val="center"/>
        <w:rPr>
          <w:rFonts w:cstheme="minorHAnsi"/>
          <w:b/>
          <w:sz w:val="24"/>
          <w:szCs w:val="24"/>
        </w:rPr>
      </w:pPr>
      <w:r w:rsidRPr="00CA182E">
        <w:rPr>
          <w:rFonts w:cstheme="minorHAnsi"/>
          <w:noProof/>
          <w:szCs w:val="24"/>
          <w:lang w:eastAsia="fi-FI"/>
        </w:rPr>
        <w:drawing>
          <wp:anchor distT="0" distB="0" distL="114300" distR="114300" simplePos="0" relativeHeight="251658240" behindDoc="1" locked="0" layoutInCell="1" allowOverlap="1" wp14:anchorId="1B119B93" wp14:editId="0D8A2861">
            <wp:simplePos x="0" y="0"/>
            <wp:positionH relativeFrom="column">
              <wp:posOffset>101600</wp:posOffset>
            </wp:positionH>
            <wp:positionV relativeFrom="paragraph">
              <wp:posOffset>172720</wp:posOffset>
            </wp:positionV>
            <wp:extent cx="364034" cy="340163"/>
            <wp:effectExtent l="31115" t="0" r="10160" b="0"/>
            <wp:wrapNone/>
            <wp:docPr id="1" name="Kuva 1" descr="MC900350030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C900350030[1]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714127">
                      <a:off x="0" y="0"/>
                      <a:ext cx="364034" cy="340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A182E">
        <w:rPr>
          <w:rFonts w:cstheme="minorHAnsi"/>
          <w:szCs w:val="24"/>
        </w:rPr>
        <w:br/>
      </w:r>
      <w:r w:rsidRPr="00CA182E">
        <w:rPr>
          <w:rFonts w:cstheme="minorHAnsi"/>
          <w:sz w:val="24"/>
          <w:szCs w:val="24"/>
        </w:rPr>
        <w:t xml:space="preserve"> </w:t>
      </w:r>
      <w:r w:rsidR="007B7A61">
        <w:rPr>
          <w:rFonts w:cstheme="minorHAnsi"/>
          <w:sz w:val="24"/>
          <w:szCs w:val="24"/>
        </w:rPr>
        <w:t>----</w:t>
      </w:r>
      <w:r w:rsidR="00A21DC5">
        <w:rPr>
          <w:rFonts w:cstheme="minorHAnsi"/>
          <w:sz w:val="24"/>
          <w:szCs w:val="24"/>
        </w:rPr>
        <w:t>---------------------------------------------------------------------------------------------------------------------</w:t>
      </w:r>
      <w:r w:rsidRPr="00CA182E">
        <w:rPr>
          <w:rFonts w:cstheme="minorHAnsi"/>
          <w:b/>
          <w:sz w:val="24"/>
          <w:szCs w:val="24"/>
        </w:rPr>
        <w:t>Ilmoittautuminen</w:t>
      </w:r>
    </w:p>
    <w:p w14:paraId="287AB28A" w14:textId="77777777" w:rsidR="0003276F" w:rsidRDefault="0003276F" w:rsidP="00F43F29">
      <w:pPr>
        <w:pStyle w:val="Eivli"/>
        <w:jc w:val="center"/>
        <w:rPr>
          <w:rFonts w:cstheme="minorHAnsi"/>
          <w:b/>
          <w:sz w:val="24"/>
          <w:szCs w:val="24"/>
        </w:rPr>
      </w:pPr>
    </w:p>
    <w:p w14:paraId="2DC446C1" w14:textId="77777777" w:rsidR="0003276F" w:rsidRPr="0003276F" w:rsidRDefault="0003276F" w:rsidP="0003276F">
      <w:pPr>
        <w:rPr>
          <w:rFonts w:cstheme="minorHAnsi"/>
          <w:color w:val="FF0000"/>
          <w:sz w:val="24"/>
          <w:szCs w:val="24"/>
        </w:rPr>
      </w:pPr>
      <w:r w:rsidRPr="0003276F">
        <w:rPr>
          <w:rFonts w:cstheme="minorHAnsi"/>
          <w:b/>
          <w:bCs/>
          <w:color w:val="FF0000"/>
          <w:sz w:val="24"/>
          <w:szCs w:val="24"/>
        </w:rPr>
        <w:t>Huom</w:t>
      </w:r>
      <w:r w:rsidRPr="0003276F">
        <w:rPr>
          <w:rFonts w:cstheme="minorHAnsi"/>
          <w:color w:val="FF0000"/>
          <w:sz w:val="24"/>
          <w:szCs w:val="24"/>
        </w:rPr>
        <w:t xml:space="preserve">. Annamme mahdollisuuden ensin niille, jotka eivät ole vielä osallistuneet </w:t>
      </w:r>
      <w:proofErr w:type="spellStart"/>
      <w:r w:rsidRPr="0003276F">
        <w:rPr>
          <w:rFonts w:cstheme="minorHAnsi"/>
          <w:color w:val="FF0000"/>
          <w:sz w:val="24"/>
          <w:szCs w:val="24"/>
        </w:rPr>
        <w:t>Nubu</w:t>
      </w:r>
      <w:proofErr w:type="spellEnd"/>
      <w:r w:rsidRPr="0003276F">
        <w:rPr>
          <w:rFonts w:cstheme="minorHAnsi"/>
          <w:color w:val="FF0000"/>
          <w:sz w:val="24"/>
          <w:szCs w:val="24"/>
        </w:rPr>
        <w:t>-retkelle. Jos olet jo osallistunut, nimesi lisätään odotuslistalle siltä varalta, että tilaa on vapaana.</w:t>
      </w:r>
    </w:p>
    <w:p w14:paraId="4DBA9969" w14:textId="08527C8A" w:rsidR="0053348C" w:rsidRPr="00CA182E" w:rsidRDefault="00F43F29" w:rsidP="00953512">
      <w:pPr>
        <w:spacing w:line="360" w:lineRule="auto"/>
        <w:rPr>
          <w:rFonts w:cstheme="minorHAnsi"/>
          <w:sz w:val="24"/>
          <w:szCs w:val="24"/>
        </w:rPr>
      </w:pPr>
      <w:r w:rsidRPr="00CA182E">
        <w:rPr>
          <w:rFonts w:cstheme="minorHAnsi"/>
          <w:b/>
          <w:bCs/>
          <w:sz w:val="24"/>
          <w:szCs w:val="24"/>
        </w:rPr>
        <w:t>Nuoren nimi, ikä ja puhelinnumero</w:t>
      </w:r>
      <w:r w:rsidR="006F6299" w:rsidRPr="00CA182E">
        <w:rPr>
          <w:rFonts w:cstheme="minorHAnsi"/>
          <w:b/>
          <w:bCs/>
          <w:sz w:val="24"/>
          <w:szCs w:val="24"/>
        </w:rPr>
        <w:t xml:space="preserve">: </w:t>
      </w:r>
      <w:r w:rsidRPr="00CA182E">
        <w:rPr>
          <w:rFonts w:cstheme="minorHAnsi"/>
          <w:sz w:val="24"/>
          <w:szCs w:val="24"/>
        </w:rPr>
        <w:t>______________________________________</w:t>
      </w:r>
      <w:r w:rsidR="009A389C" w:rsidRPr="00CA182E">
        <w:rPr>
          <w:rFonts w:cstheme="minorHAnsi"/>
          <w:sz w:val="24"/>
          <w:szCs w:val="24"/>
        </w:rPr>
        <w:t>________</w:t>
      </w:r>
      <w:r w:rsidR="00685727">
        <w:rPr>
          <w:rFonts w:cstheme="minorHAnsi"/>
          <w:sz w:val="24"/>
          <w:szCs w:val="24"/>
        </w:rPr>
        <w:t>__</w:t>
      </w:r>
      <w:r w:rsidRPr="00CA182E">
        <w:rPr>
          <w:rFonts w:cstheme="minorHAnsi"/>
          <w:sz w:val="24"/>
          <w:szCs w:val="24"/>
        </w:rPr>
        <w:br/>
      </w:r>
      <w:r w:rsidRPr="00CA182E">
        <w:rPr>
          <w:rFonts w:cstheme="minorHAnsi"/>
          <w:b/>
          <w:bCs/>
          <w:sz w:val="24"/>
          <w:szCs w:val="24"/>
        </w:rPr>
        <w:t>Kuvauslupa</w:t>
      </w:r>
      <w:r w:rsidRPr="00CA182E">
        <w:rPr>
          <w:rFonts w:cstheme="minorHAnsi"/>
          <w:sz w:val="24"/>
          <w:szCs w:val="24"/>
        </w:rPr>
        <w:t xml:space="preserve">: Saako nuorta kuvata retken aikana (kuvia käytetään nuorisopalveluiden julkaisuissa kuten, sosiaalisessa mediassa, nettisivuilla, </w:t>
      </w:r>
      <w:r w:rsidR="00652ED6" w:rsidRPr="00CA182E">
        <w:rPr>
          <w:rFonts w:cstheme="minorHAnsi"/>
          <w:sz w:val="24"/>
          <w:szCs w:val="24"/>
        </w:rPr>
        <w:t>esitteissä) rastita</w:t>
      </w:r>
      <w:r w:rsidRPr="00CA182E">
        <w:rPr>
          <w:rFonts w:cstheme="minorHAnsi"/>
          <w:sz w:val="24"/>
          <w:szCs w:val="24"/>
        </w:rPr>
        <w:t xml:space="preserve"> sopiva vaihtoehto:</w:t>
      </w:r>
      <w:r w:rsidRPr="00CA182E">
        <w:rPr>
          <w:rFonts w:cstheme="minorHAnsi"/>
          <w:sz w:val="24"/>
          <w:szCs w:val="24"/>
        </w:rPr>
        <w:tab/>
      </w:r>
      <w:bookmarkStart w:id="0" w:name="_Hlk113866387"/>
      <w:r w:rsidR="008D51D6" w:rsidRPr="00CA182E">
        <w:rPr>
          <w:rFonts w:cstheme="minorHAnsi"/>
          <w:sz w:val="24"/>
          <w:szCs w:val="24"/>
        </w:rPr>
        <w:t xml:space="preserve"> </w:t>
      </w:r>
    </w:p>
    <w:p w14:paraId="1E387881" w14:textId="5F80637E" w:rsidR="00CB2DA6" w:rsidRDefault="0053348C" w:rsidP="00685727">
      <w:pPr>
        <w:spacing w:line="360" w:lineRule="auto"/>
        <w:rPr>
          <w:rFonts w:cstheme="minorHAnsi"/>
          <w:noProof/>
          <w:sz w:val="24"/>
          <w:szCs w:val="24"/>
        </w:rPr>
      </w:pPr>
      <w:r w:rsidRPr="00CA182E">
        <w:rPr>
          <w:rFonts w:cstheme="minorHAnsi"/>
          <w:noProof/>
          <w:sz w:val="24"/>
          <w:szCs w:val="24"/>
          <w:lang w:eastAsia="fi-FI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7ED9519" wp14:editId="0D9F2484">
                <wp:simplePos x="0" y="0"/>
                <wp:positionH relativeFrom="column">
                  <wp:posOffset>1181735</wp:posOffset>
                </wp:positionH>
                <wp:positionV relativeFrom="paragraph">
                  <wp:posOffset>49530</wp:posOffset>
                </wp:positionV>
                <wp:extent cx="152400" cy="152400"/>
                <wp:effectExtent l="0" t="0" r="19050" b="19050"/>
                <wp:wrapNone/>
                <wp:docPr id="5" name="Suorakulmi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BF532E" id="Suorakulmio 5" o:spid="_x0000_s1026" style="position:absolute;margin-left:93.05pt;margin-top:3.9pt;width:12pt;height:1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" fillcolor="white [3201]" strokecolor="#70ad47 [3209]" strokeweight="1pt"/>
            </w:pict>
          </mc:Fallback>
        </mc:AlternateContent>
      </w:r>
      <w:r w:rsidR="00F43F29" w:rsidRPr="00CA182E">
        <w:rPr>
          <w:rFonts w:cstheme="minorHAnsi"/>
          <w:sz w:val="24"/>
          <w:szCs w:val="24"/>
        </w:rPr>
        <w:t>kyllä saa kuvata</w:t>
      </w:r>
      <w:r w:rsidR="00185AAD">
        <w:rPr>
          <w:rFonts w:cstheme="minorHAnsi"/>
          <w:sz w:val="24"/>
          <w:szCs w:val="24"/>
        </w:rPr>
        <w:t xml:space="preserve">       </w:t>
      </w:r>
      <w:r w:rsidR="00185AAD">
        <w:rPr>
          <w:rFonts w:cstheme="minorHAnsi"/>
          <w:sz w:val="24"/>
          <w:szCs w:val="24"/>
        </w:rPr>
        <w:tab/>
      </w:r>
      <w:r w:rsidR="00953512">
        <w:rPr>
          <w:rFonts w:cstheme="minorHAnsi"/>
          <w:sz w:val="24"/>
          <w:szCs w:val="24"/>
        </w:rPr>
        <w:tab/>
      </w:r>
      <w:r w:rsidR="00F43F29" w:rsidRPr="00CA182E">
        <w:rPr>
          <w:rFonts w:cstheme="minorHAnsi"/>
          <w:sz w:val="24"/>
          <w:szCs w:val="24"/>
        </w:rPr>
        <w:t xml:space="preserve">ei saa kuvata </w:t>
      </w:r>
      <w:r w:rsidR="00447E13">
        <w:rPr>
          <w:rFonts w:cstheme="minorHAnsi"/>
          <w:noProof/>
          <w:sz w:val="24"/>
          <w:szCs w:val="24"/>
        </w:rPr>
        <w:t xml:space="preserve">   </w:t>
      </w:r>
      <w:r w:rsidR="00054956">
        <w:rPr>
          <w:rFonts w:cstheme="minorHAnsi"/>
          <w:noProof/>
          <w:sz w:val="24"/>
          <w:szCs w:val="24"/>
        </w:rPr>
        <w:t xml:space="preserve"> </w:t>
      </w:r>
      <w:r w:rsidR="00685727">
        <w:rPr>
          <w:rFonts w:cstheme="minorHAnsi"/>
          <w:noProof/>
          <w:sz w:val="24"/>
          <w:szCs w:val="24"/>
        </w:rPr>
        <w:drawing>
          <wp:inline distT="0" distB="0" distL="0" distR="0" wp14:anchorId="64B331A2" wp14:editId="22986D1B">
            <wp:extent cx="164465" cy="164465"/>
            <wp:effectExtent l="0" t="0" r="6985" b="6985"/>
            <wp:docPr id="1893540859" name="Kuv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65" cy="164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B2DA6">
        <w:rPr>
          <w:rFonts w:cstheme="minorHAnsi"/>
          <w:noProof/>
          <w:sz w:val="24"/>
          <w:szCs w:val="24"/>
        </w:rPr>
        <w:tab/>
      </w:r>
      <w:r w:rsidR="00CB2DA6">
        <w:rPr>
          <w:rFonts w:cstheme="minorHAnsi"/>
          <w:noProof/>
          <w:sz w:val="24"/>
          <w:szCs w:val="24"/>
        </w:rPr>
        <w:tab/>
      </w:r>
      <w:bookmarkEnd w:id="0"/>
    </w:p>
    <w:p w14:paraId="1D04FE9E" w14:textId="1F89D1E4" w:rsidR="00D60495" w:rsidRDefault="00D414AF" w:rsidP="00685727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</w:t>
      </w:r>
      <w:r w:rsidRPr="00D414AF">
        <w:rPr>
          <w:rFonts w:cstheme="minorHAnsi"/>
          <w:b/>
          <w:bCs/>
          <w:sz w:val="24"/>
          <w:szCs w:val="24"/>
        </w:rPr>
        <w:t>llergi</w:t>
      </w:r>
      <w:r w:rsidR="00FE3640">
        <w:rPr>
          <w:rFonts w:cstheme="minorHAnsi"/>
          <w:b/>
          <w:bCs/>
          <w:sz w:val="24"/>
          <w:szCs w:val="24"/>
        </w:rPr>
        <w:t>at</w:t>
      </w:r>
      <w:r>
        <w:rPr>
          <w:rFonts w:cstheme="minorHAnsi"/>
          <w:b/>
          <w:bCs/>
          <w:sz w:val="24"/>
          <w:szCs w:val="24"/>
        </w:rPr>
        <w:t xml:space="preserve">: </w:t>
      </w:r>
      <w:r>
        <w:rPr>
          <w:rFonts w:cstheme="minorHAnsi"/>
          <w:sz w:val="24"/>
          <w:szCs w:val="24"/>
        </w:rPr>
        <w:t>____________________________________________________________________</w:t>
      </w:r>
    </w:p>
    <w:p w14:paraId="66F56D5E" w14:textId="662DA0AA" w:rsidR="54BEC84A" w:rsidRPr="00CA182E" w:rsidRDefault="00F43F29" w:rsidP="00685727">
      <w:pPr>
        <w:spacing w:line="360" w:lineRule="auto"/>
        <w:rPr>
          <w:rFonts w:cstheme="minorHAnsi"/>
          <w:b/>
          <w:bCs/>
          <w:sz w:val="24"/>
          <w:szCs w:val="24"/>
        </w:rPr>
      </w:pPr>
      <w:r w:rsidRPr="00CA182E">
        <w:rPr>
          <w:rFonts w:cstheme="minorHAnsi"/>
          <w:b/>
          <w:bCs/>
          <w:sz w:val="24"/>
          <w:szCs w:val="24"/>
        </w:rPr>
        <w:t xml:space="preserve">Huoltajan nimi ja </w:t>
      </w:r>
      <w:r w:rsidR="00652ED6" w:rsidRPr="00CA182E">
        <w:rPr>
          <w:rFonts w:cstheme="minorHAnsi"/>
          <w:b/>
          <w:bCs/>
          <w:sz w:val="24"/>
          <w:szCs w:val="24"/>
        </w:rPr>
        <w:t>puhelinnumero</w:t>
      </w:r>
      <w:r w:rsidR="00652ED6" w:rsidRPr="00CA182E">
        <w:rPr>
          <w:rFonts w:cstheme="minorHAnsi"/>
          <w:sz w:val="24"/>
          <w:szCs w:val="24"/>
        </w:rPr>
        <w:t xml:space="preserve">: </w:t>
      </w:r>
      <w:r w:rsidRPr="00CA182E">
        <w:rPr>
          <w:rFonts w:cstheme="minorHAnsi"/>
          <w:sz w:val="24"/>
          <w:szCs w:val="24"/>
        </w:rPr>
        <w:t>___________________________________</w:t>
      </w:r>
      <w:r w:rsidR="009A389C" w:rsidRPr="00CA182E">
        <w:rPr>
          <w:rFonts w:cstheme="minorHAnsi"/>
          <w:sz w:val="24"/>
          <w:szCs w:val="24"/>
        </w:rPr>
        <w:t>________________</w:t>
      </w:r>
      <w:r w:rsidRPr="00CA182E">
        <w:rPr>
          <w:rFonts w:cstheme="minorHAnsi"/>
          <w:sz w:val="24"/>
          <w:szCs w:val="24"/>
        </w:rPr>
        <w:br/>
      </w:r>
      <w:r w:rsidRPr="00CA182E">
        <w:rPr>
          <w:rFonts w:cstheme="minorHAnsi"/>
          <w:b/>
          <w:bCs/>
          <w:sz w:val="24"/>
          <w:szCs w:val="24"/>
        </w:rPr>
        <w:t xml:space="preserve">Huoltajan </w:t>
      </w:r>
      <w:r w:rsidR="00435D4F" w:rsidRPr="00CA182E">
        <w:rPr>
          <w:rFonts w:cstheme="minorHAnsi"/>
          <w:b/>
          <w:bCs/>
          <w:sz w:val="24"/>
          <w:szCs w:val="24"/>
        </w:rPr>
        <w:t>allekirjoitus</w:t>
      </w:r>
      <w:r w:rsidR="00435D4F" w:rsidRPr="00CA182E">
        <w:rPr>
          <w:rFonts w:cstheme="minorHAnsi"/>
          <w:sz w:val="24"/>
          <w:szCs w:val="24"/>
        </w:rPr>
        <w:t>: _</w:t>
      </w:r>
      <w:r w:rsidRPr="00CA182E">
        <w:rPr>
          <w:rFonts w:cstheme="minorHAnsi"/>
          <w:sz w:val="24"/>
          <w:szCs w:val="24"/>
        </w:rPr>
        <w:t>___________________________________________________</w:t>
      </w:r>
      <w:r w:rsidR="009A389C" w:rsidRPr="00CA182E">
        <w:rPr>
          <w:rFonts w:cstheme="minorHAnsi"/>
          <w:sz w:val="24"/>
          <w:szCs w:val="24"/>
        </w:rPr>
        <w:t>________</w:t>
      </w:r>
    </w:p>
    <w:sectPr w:rsidR="54BEC84A" w:rsidRPr="00CA182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8C1B1D" w14:textId="77777777" w:rsidR="006E2C83" w:rsidRDefault="006E2C83" w:rsidP="009B744E">
      <w:pPr>
        <w:spacing w:after="0" w:line="240" w:lineRule="auto"/>
      </w:pPr>
      <w:r>
        <w:separator/>
      </w:r>
    </w:p>
  </w:endnote>
  <w:endnote w:type="continuationSeparator" w:id="0">
    <w:p w14:paraId="795326A4" w14:textId="77777777" w:rsidR="006E2C83" w:rsidRDefault="006E2C83" w:rsidP="009B744E">
      <w:pPr>
        <w:spacing w:after="0" w:line="240" w:lineRule="auto"/>
      </w:pPr>
      <w:r>
        <w:continuationSeparator/>
      </w:r>
    </w:p>
  </w:endnote>
  <w:endnote w:type="continuationNotice" w:id="1">
    <w:p w14:paraId="0AD05952" w14:textId="77777777" w:rsidR="006E2C83" w:rsidRDefault="006E2C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2A4872" w14:textId="77777777" w:rsidR="009B744E" w:rsidRDefault="009B744E">
    <w:pPr>
      <w:pStyle w:val="Alatunnist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B10B72" w14:textId="77777777" w:rsidR="009B744E" w:rsidRDefault="009B744E">
    <w:pPr>
      <w:pStyle w:val="Alatunnist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FCDE06" w14:textId="77777777" w:rsidR="009B744E" w:rsidRDefault="009B744E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47889F" w14:textId="77777777" w:rsidR="006E2C83" w:rsidRDefault="006E2C83" w:rsidP="009B744E">
      <w:pPr>
        <w:spacing w:after="0" w:line="240" w:lineRule="auto"/>
      </w:pPr>
      <w:r>
        <w:separator/>
      </w:r>
    </w:p>
  </w:footnote>
  <w:footnote w:type="continuationSeparator" w:id="0">
    <w:p w14:paraId="3762FEDC" w14:textId="77777777" w:rsidR="006E2C83" w:rsidRDefault="006E2C83" w:rsidP="009B744E">
      <w:pPr>
        <w:spacing w:after="0" w:line="240" w:lineRule="auto"/>
      </w:pPr>
      <w:r>
        <w:continuationSeparator/>
      </w:r>
    </w:p>
  </w:footnote>
  <w:footnote w:type="continuationNotice" w:id="1">
    <w:p w14:paraId="59798384" w14:textId="77777777" w:rsidR="006E2C83" w:rsidRDefault="006E2C8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906078" w14:textId="77777777" w:rsidR="009B744E" w:rsidRDefault="00000000">
    <w:pPr>
      <w:pStyle w:val="Yltunniste"/>
    </w:pPr>
    <w:r>
      <w:rPr>
        <w:noProof/>
        <w:lang w:eastAsia="fi-FI"/>
      </w:rPr>
      <w:pict w14:anchorId="6477281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308633" o:spid="_x0000_s1026" type="#_x0000_t75" style="position:absolute;margin-left:0;margin-top:0;width:595.45pt;height:842.15pt;z-index:-251658239;mso-position-horizontal:center;mso-position-horizontal-relative:margin;mso-position-vertical:center;mso-position-vertical-relative:margin" o:allowincell="f">
          <v:imagedata r:id="rId1" o:title="Word_pohjat-09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0AED71" w14:textId="77777777" w:rsidR="009B744E" w:rsidRDefault="00000000">
    <w:pPr>
      <w:pStyle w:val="Yltunniste"/>
    </w:pPr>
    <w:r>
      <w:rPr>
        <w:noProof/>
        <w:lang w:eastAsia="fi-FI"/>
      </w:rPr>
      <w:pict w14:anchorId="4A4B17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308634" o:spid="_x0000_s1027" type="#_x0000_t75" style="position:absolute;margin-left:0;margin-top:0;width:595.45pt;height:842.15pt;z-index:-251658238;mso-position-horizontal:center;mso-position-horizontal-relative:margin;mso-position-vertical:center;mso-position-vertical-relative:margin" o:allowincell="f">
          <v:imagedata r:id="rId1" o:title="Word_pohjat-09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0EA60C" w14:textId="77777777" w:rsidR="009B744E" w:rsidRDefault="00000000">
    <w:pPr>
      <w:pStyle w:val="Yltunniste"/>
    </w:pPr>
    <w:r>
      <w:rPr>
        <w:noProof/>
        <w:lang w:eastAsia="fi-FI"/>
      </w:rPr>
      <w:pict w14:anchorId="3DC366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308632" o:spid="_x0000_s1025" type="#_x0000_t75" style="position:absolute;margin-left:0;margin-top:0;width:595.45pt;height:842.15pt;z-index:-251658240;mso-position-horizontal:center;mso-position-horizontal-relative:margin;mso-position-vertical:center;mso-position-vertical-relative:margin" o:allowincell="f">
          <v:imagedata r:id="rId1" o:title="Word_pohjat-09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3pt;height:13pt;visibility:visible;mso-wrap-style:square" o:bullet="t">
        <v:imagedata r:id="rId1" o:title=""/>
      </v:shape>
    </w:pict>
  </w:numPicBullet>
  <w:abstractNum w:abstractNumId="0" w15:restartNumberingAfterBreak="0">
    <w:nsid w:val="26460BCA"/>
    <w:multiLevelType w:val="hybridMultilevel"/>
    <w:tmpl w:val="AF5C08A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9001E9"/>
    <w:multiLevelType w:val="hybridMultilevel"/>
    <w:tmpl w:val="3CD6619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FB0DFE"/>
    <w:multiLevelType w:val="hybridMultilevel"/>
    <w:tmpl w:val="F1445D78"/>
    <w:lvl w:ilvl="0" w:tplc="F3301316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532DF3"/>
    <w:multiLevelType w:val="hybridMultilevel"/>
    <w:tmpl w:val="99DE40B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3786346">
    <w:abstractNumId w:val="0"/>
  </w:num>
  <w:num w:numId="2" w16cid:durableId="1675917978">
    <w:abstractNumId w:val="1"/>
  </w:num>
  <w:num w:numId="3" w16cid:durableId="1654875161">
    <w:abstractNumId w:val="3"/>
  </w:num>
  <w:num w:numId="4" w16cid:durableId="12805275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i-FI" w:vendorID="64" w:dllVersion="0" w:nlCheck="1" w:checkStyle="0"/>
  <w:proofState w:spelling="clean" w:grammar="clean"/>
  <w:defaultTabStop w:val="1304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S3MDO1MDMysjAwMjBT0lEKTi0uzszPAykwrQUAlqAASCwAAAA="/>
  </w:docVars>
  <w:rsids>
    <w:rsidRoot w:val="009B744E"/>
    <w:rsid w:val="00004013"/>
    <w:rsid w:val="000057AE"/>
    <w:rsid w:val="000058F6"/>
    <w:rsid w:val="0000715C"/>
    <w:rsid w:val="000101A0"/>
    <w:rsid w:val="00011C37"/>
    <w:rsid w:val="000128D7"/>
    <w:rsid w:val="0001792F"/>
    <w:rsid w:val="0002535A"/>
    <w:rsid w:val="00025831"/>
    <w:rsid w:val="0003276F"/>
    <w:rsid w:val="000442F7"/>
    <w:rsid w:val="00050725"/>
    <w:rsid w:val="00054956"/>
    <w:rsid w:val="000578AA"/>
    <w:rsid w:val="00073C95"/>
    <w:rsid w:val="00080C81"/>
    <w:rsid w:val="00094DC4"/>
    <w:rsid w:val="000B4B54"/>
    <w:rsid w:val="000C1C26"/>
    <w:rsid w:val="000D03B2"/>
    <w:rsid w:val="00101ECA"/>
    <w:rsid w:val="001043F1"/>
    <w:rsid w:val="00110DF4"/>
    <w:rsid w:val="00141B71"/>
    <w:rsid w:val="00142D4C"/>
    <w:rsid w:val="00154593"/>
    <w:rsid w:val="00165F26"/>
    <w:rsid w:val="0016766F"/>
    <w:rsid w:val="001707CF"/>
    <w:rsid w:val="0018195E"/>
    <w:rsid w:val="00185AAD"/>
    <w:rsid w:val="00195CF0"/>
    <w:rsid w:val="001A59A4"/>
    <w:rsid w:val="001B0FB7"/>
    <w:rsid w:val="001B70E2"/>
    <w:rsid w:val="001C205D"/>
    <w:rsid w:val="001C2848"/>
    <w:rsid w:val="001D5E45"/>
    <w:rsid w:val="001D602F"/>
    <w:rsid w:val="001D7065"/>
    <w:rsid w:val="001E23CB"/>
    <w:rsid w:val="001E40C6"/>
    <w:rsid w:val="001F0148"/>
    <w:rsid w:val="001F6EC0"/>
    <w:rsid w:val="0020504B"/>
    <w:rsid w:val="0020571D"/>
    <w:rsid w:val="00206F1E"/>
    <w:rsid w:val="00207637"/>
    <w:rsid w:val="00217E3F"/>
    <w:rsid w:val="0022602E"/>
    <w:rsid w:val="00263968"/>
    <w:rsid w:val="00265746"/>
    <w:rsid w:val="00271CFA"/>
    <w:rsid w:val="00281F90"/>
    <w:rsid w:val="002823F5"/>
    <w:rsid w:val="00295AE0"/>
    <w:rsid w:val="002A1415"/>
    <w:rsid w:val="002A4647"/>
    <w:rsid w:val="002A65F4"/>
    <w:rsid w:val="002B42C4"/>
    <w:rsid w:val="002D795F"/>
    <w:rsid w:val="002E00C9"/>
    <w:rsid w:val="002F5145"/>
    <w:rsid w:val="002F7B98"/>
    <w:rsid w:val="0030612F"/>
    <w:rsid w:val="0030683F"/>
    <w:rsid w:val="0031752D"/>
    <w:rsid w:val="00321E1C"/>
    <w:rsid w:val="003227C1"/>
    <w:rsid w:val="0033005A"/>
    <w:rsid w:val="00353710"/>
    <w:rsid w:val="003679F8"/>
    <w:rsid w:val="00382194"/>
    <w:rsid w:val="0038410A"/>
    <w:rsid w:val="003852DC"/>
    <w:rsid w:val="00396A67"/>
    <w:rsid w:val="003A0709"/>
    <w:rsid w:val="003A1E74"/>
    <w:rsid w:val="003B1352"/>
    <w:rsid w:val="003C1E4C"/>
    <w:rsid w:val="003C429E"/>
    <w:rsid w:val="003D4A15"/>
    <w:rsid w:val="003D5A66"/>
    <w:rsid w:val="003E236A"/>
    <w:rsid w:val="003E27C7"/>
    <w:rsid w:val="003F06FB"/>
    <w:rsid w:val="003F3F9B"/>
    <w:rsid w:val="004061C2"/>
    <w:rsid w:val="00407292"/>
    <w:rsid w:val="00413D31"/>
    <w:rsid w:val="00426D0E"/>
    <w:rsid w:val="00430CAF"/>
    <w:rsid w:val="0043410E"/>
    <w:rsid w:val="00435D4F"/>
    <w:rsid w:val="00436499"/>
    <w:rsid w:val="00442A88"/>
    <w:rsid w:val="00442D51"/>
    <w:rsid w:val="00445A94"/>
    <w:rsid w:val="004463BB"/>
    <w:rsid w:val="00447E13"/>
    <w:rsid w:val="00451831"/>
    <w:rsid w:val="00452ED7"/>
    <w:rsid w:val="00461E10"/>
    <w:rsid w:val="0046237D"/>
    <w:rsid w:val="004675F9"/>
    <w:rsid w:val="00472C70"/>
    <w:rsid w:val="00482D5B"/>
    <w:rsid w:val="004A088F"/>
    <w:rsid w:val="004B0367"/>
    <w:rsid w:val="004B2E11"/>
    <w:rsid w:val="004B57F3"/>
    <w:rsid w:val="004C52EC"/>
    <w:rsid w:val="004D3C1A"/>
    <w:rsid w:val="005000D4"/>
    <w:rsid w:val="0050256A"/>
    <w:rsid w:val="00514EA4"/>
    <w:rsid w:val="005168EF"/>
    <w:rsid w:val="00521796"/>
    <w:rsid w:val="0052790F"/>
    <w:rsid w:val="005332B0"/>
    <w:rsid w:val="0053348C"/>
    <w:rsid w:val="005334D7"/>
    <w:rsid w:val="00561ABF"/>
    <w:rsid w:val="00567D20"/>
    <w:rsid w:val="00572937"/>
    <w:rsid w:val="00585A9B"/>
    <w:rsid w:val="00587CF2"/>
    <w:rsid w:val="00592AB5"/>
    <w:rsid w:val="00597649"/>
    <w:rsid w:val="005A67C1"/>
    <w:rsid w:val="005B1592"/>
    <w:rsid w:val="005D225B"/>
    <w:rsid w:val="005E5374"/>
    <w:rsid w:val="005F7928"/>
    <w:rsid w:val="0060780D"/>
    <w:rsid w:val="00610625"/>
    <w:rsid w:val="00613517"/>
    <w:rsid w:val="00614BBE"/>
    <w:rsid w:val="00652AEB"/>
    <w:rsid w:val="00652ED6"/>
    <w:rsid w:val="00665B88"/>
    <w:rsid w:val="00666021"/>
    <w:rsid w:val="00674506"/>
    <w:rsid w:val="00682001"/>
    <w:rsid w:val="006831A4"/>
    <w:rsid w:val="00685727"/>
    <w:rsid w:val="006858C0"/>
    <w:rsid w:val="00691479"/>
    <w:rsid w:val="00692A60"/>
    <w:rsid w:val="00695153"/>
    <w:rsid w:val="00695A11"/>
    <w:rsid w:val="006974F6"/>
    <w:rsid w:val="006A44CD"/>
    <w:rsid w:val="006B51ED"/>
    <w:rsid w:val="006D08FC"/>
    <w:rsid w:val="006D72A3"/>
    <w:rsid w:val="006E042E"/>
    <w:rsid w:val="006E1846"/>
    <w:rsid w:val="006E1F8F"/>
    <w:rsid w:val="006E2C83"/>
    <w:rsid w:val="006F6299"/>
    <w:rsid w:val="00703690"/>
    <w:rsid w:val="00710926"/>
    <w:rsid w:val="00725F47"/>
    <w:rsid w:val="007349C8"/>
    <w:rsid w:val="00742AD8"/>
    <w:rsid w:val="00745891"/>
    <w:rsid w:val="00747AA2"/>
    <w:rsid w:val="00750EFA"/>
    <w:rsid w:val="00751E50"/>
    <w:rsid w:val="00753595"/>
    <w:rsid w:val="00757797"/>
    <w:rsid w:val="00757AF9"/>
    <w:rsid w:val="00765E58"/>
    <w:rsid w:val="00771496"/>
    <w:rsid w:val="00772723"/>
    <w:rsid w:val="00773120"/>
    <w:rsid w:val="00787A3E"/>
    <w:rsid w:val="007A3A1F"/>
    <w:rsid w:val="007A51D6"/>
    <w:rsid w:val="007B240E"/>
    <w:rsid w:val="007B7A61"/>
    <w:rsid w:val="007C0853"/>
    <w:rsid w:val="007D1897"/>
    <w:rsid w:val="007D1F82"/>
    <w:rsid w:val="007D6CCF"/>
    <w:rsid w:val="007E1136"/>
    <w:rsid w:val="007E204A"/>
    <w:rsid w:val="007F51E8"/>
    <w:rsid w:val="007F5C2C"/>
    <w:rsid w:val="00807ED1"/>
    <w:rsid w:val="00814C9E"/>
    <w:rsid w:val="00816532"/>
    <w:rsid w:val="00816AFF"/>
    <w:rsid w:val="00822C12"/>
    <w:rsid w:val="0083783F"/>
    <w:rsid w:val="00840993"/>
    <w:rsid w:val="0084142C"/>
    <w:rsid w:val="00841766"/>
    <w:rsid w:val="008535AD"/>
    <w:rsid w:val="00870490"/>
    <w:rsid w:val="008847A5"/>
    <w:rsid w:val="008D01CD"/>
    <w:rsid w:val="008D4C84"/>
    <w:rsid w:val="008D51D6"/>
    <w:rsid w:val="008E3957"/>
    <w:rsid w:val="008F0842"/>
    <w:rsid w:val="008F0D28"/>
    <w:rsid w:val="008F3CDD"/>
    <w:rsid w:val="008F65FB"/>
    <w:rsid w:val="008F66E6"/>
    <w:rsid w:val="00900F40"/>
    <w:rsid w:val="00901F22"/>
    <w:rsid w:val="0091607D"/>
    <w:rsid w:val="009214CD"/>
    <w:rsid w:val="00923104"/>
    <w:rsid w:val="00951464"/>
    <w:rsid w:val="00953512"/>
    <w:rsid w:val="00962933"/>
    <w:rsid w:val="009905AF"/>
    <w:rsid w:val="009907AA"/>
    <w:rsid w:val="00995870"/>
    <w:rsid w:val="009963A4"/>
    <w:rsid w:val="009A0665"/>
    <w:rsid w:val="009A389C"/>
    <w:rsid w:val="009A4B2A"/>
    <w:rsid w:val="009B48C1"/>
    <w:rsid w:val="009B555C"/>
    <w:rsid w:val="009B744E"/>
    <w:rsid w:val="009C4411"/>
    <w:rsid w:val="009C5B9D"/>
    <w:rsid w:val="009D7B0B"/>
    <w:rsid w:val="009E0873"/>
    <w:rsid w:val="009E0C82"/>
    <w:rsid w:val="009F676B"/>
    <w:rsid w:val="00A012B1"/>
    <w:rsid w:val="00A0544E"/>
    <w:rsid w:val="00A12A76"/>
    <w:rsid w:val="00A15C4C"/>
    <w:rsid w:val="00A21DC5"/>
    <w:rsid w:val="00A34F63"/>
    <w:rsid w:val="00A357A2"/>
    <w:rsid w:val="00A359CE"/>
    <w:rsid w:val="00A36D55"/>
    <w:rsid w:val="00A36D71"/>
    <w:rsid w:val="00A37563"/>
    <w:rsid w:val="00A42429"/>
    <w:rsid w:val="00A53796"/>
    <w:rsid w:val="00A7661A"/>
    <w:rsid w:val="00A85D2D"/>
    <w:rsid w:val="00A86DF5"/>
    <w:rsid w:val="00A92CDD"/>
    <w:rsid w:val="00AA3598"/>
    <w:rsid w:val="00AA5964"/>
    <w:rsid w:val="00AB0734"/>
    <w:rsid w:val="00AB3997"/>
    <w:rsid w:val="00AB7AFD"/>
    <w:rsid w:val="00AC43C4"/>
    <w:rsid w:val="00AC4C50"/>
    <w:rsid w:val="00AC6792"/>
    <w:rsid w:val="00AD43AD"/>
    <w:rsid w:val="00AE19D3"/>
    <w:rsid w:val="00AE2AC1"/>
    <w:rsid w:val="00AF04BE"/>
    <w:rsid w:val="00AF37F0"/>
    <w:rsid w:val="00AF7BE3"/>
    <w:rsid w:val="00B00A3C"/>
    <w:rsid w:val="00B00EDF"/>
    <w:rsid w:val="00B0150D"/>
    <w:rsid w:val="00B11128"/>
    <w:rsid w:val="00B13408"/>
    <w:rsid w:val="00B253E7"/>
    <w:rsid w:val="00B27E9C"/>
    <w:rsid w:val="00B46C65"/>
    <w:rsid w:val="00B46FC0"/>
    <w:rsid w:val="00B53C6F"/>
    <w:rsid w:val="00B70E59"/>
    <w:rsid w:val="00B71521"/>
    <w:rsid w:val="00B91168"/>
    <w:rsid w:val="00B977EC"/>
    <w:rsid w:val="00BA4689"/>
    <w:rsid w:val="00BA4E2C"/>
    <w:rsid w:val="00BA6A3E"/>
    <w:rsid w:val="00BB5397"/>
    <w:rsid w:val="00BB775C"/>
    <w:rsid w:val="00BD0269"/>
    <w:rsid w:val="00BE20F4"/>
    <w:rsid w:val="00BF36B2"/>
    <w:rsid w:val="00C004F5"/>
    <w:rsid w:val="00C0319D"/>
    <w:rsid w:val="00C042F1"/>
    <w:rsid w:val="00C108B4"/>
    <w:rsid w:val="00C12AA6"/>
    <w:rsid w:val="00C23093"/>
    <w:rsid w:val="00C24212"/>
    <w:rsid w:val="00C35144"/>
    <w:rsid w:val="00C53420"/>
    <w:rsid w:val="00C539A8"/>
    <w:rsid w:val="00C571B5"/>
    <w:rsid w:val="00C67E5F"/>
    <w:rsid w:val="00C67E74"/>
    <w:rsid w:val="00C92DCD"/>
    <w:rsid w:val="00CA182E"/>
    <w:rsid w:val="00CA1A1E"/>
    <w:rsid w:val="00CA379E"/>
    <w:rsid w:val="00CA5D92"/>
    <w:rsid w:val="00CB2DA6"/>
    <w:rsid w:val="00CC0937"/>
    <w:rsid w:val="00CF2C7E"/>
    <w:rsid w:val="00D11959"/>
    <w:rsid w:val="00D13F7E"/>
    <w:rsid w:val="00D1684F"/>
    <w:rsid w:val="00D176F4"/>
    <w:rsid w:val="00D17B59"/>
    <w:rsid w:val="00D24F9F"/>
    <w:rsid w:val="00D26488"/>
    <w:rsid w:val="00D277EE"/>
    <w:rsid w:val="00D27902"/>
    <w:rsid w:val="00D40C48"/>
    <w:rsid w:val="00D414AF"/>
    <w:rsid w:val="00D56DE2"/>
    <w:rsid w:val="00D60495"/>
    <w:rsid w:val="00D71A94"/>
    <w:rsid w:val="00D83BC4"/>
    <w:rsid w:val="00D90500"/>
    <w:rsid w:val="00D9455A"/>
    <w:rsid w:val="00DB44EE"/>
    <w:rsid w:val="00DC113C"/>
    <w:rsid w:val="00DC4BD0"/>
    <w:rsid w:val="00DC4D81"/>
    <w:rsid w:val="00DF265E"/>
    <w:rsid w:val="00DF301C"/>
    <w:rsid w:val="00DF3D84"/>
    <w:rsid w:val="00DF40BE"/>
    <w:rsid w:val="00DF7FC6"/>
    <w:rsid w:val="00E105DE"/>
    <w:rsid w:val="00E11582"/>
    <w:rsid w:val="00E30BE4"/>
    <w:rsid w:val="00E3525F"/>
    <w:rsid w:val="00E51E73"/>
    <w:rsid w:val="00E52BF3"/>
    <w:rsid w:val="00E53746"/>
    <w:rsid w:val="00E56E09"/>
    <w:rsid w:val="00E662E7"/>
    <w:rsid w:val="00E77EB8"/>
    <w:rsid w:val="00E93C91"/>
    <w:rsid w:val="00E94BFC"/>
    <w:rsid w:val="00E9753A"/>
    <w:rsid w:val="00EA11AB"/>
    <w:rsid w:val="00EA1783"/>
    <w:rsid w:val="00EA31A0"/>
    <w:rsid w:val="00EA6DD9"/>
    <w:rsid w:val="00EC56D1"/>
    <w:rsid w:val="00EC7F63"/>
    <w:rsid w:val="00ED3A21"/>
    <w:rsid w:val="00ED47CC"/>
    <w:rsid w:val="00EF454D"/>
    <w:rsid w:val="00F132E4"/>
    <w:rsid w:val="00F1389F"/>
    <w:rsid w:val="00F23C47"/>
    <w:rsid w:val="00F42831"/>
    <w:rsid w:val="00F43F29"/>
    <w:rsid w:val="00F61E7D"/>
    <w:rsid w:val="00F66C09"/>
    <w:rsid w:val="00F66FDE"/>
    <w:rsid w:val="00F7219E"/>
    <w:rsid w:val="00F92060"/>
    <w:rsid w:val="00FA3D5D"/>
    <w:rsid w:val="00FA4DF7"/>
    <w:rsid w:val="00FA643E"/>
    <w:rsid w:val="00FB0846"/>
    <w:rsid w:val="00FC39A1"/>
    <w:rsid w:val="00FD736C"/>
    <w:rsid w:val="00FE3640"/>
    <w:rsid w:val="01EB4BF5"/>
    <w:rsid w:val="02EF8FBA"/>
    <w:rsid w:val="04E0B01E"/>
    <w:rsid w:val="054287C0"/>
    <w:rsid w:val="05479AD5"/>
    <w:rsid w:val="07628E9D"/>
    <w:rsid w:val="07B806C5"/>
    <w:rsid w:val="07CFEDD1"/>
    <w:rsid w:val="0854A1D9"/>
    <w:rsid w:val="09730AE3"/>
    <w:rsid w:val="0B7833A4"/>
    <w:rsid w:val="0EAFD466"/>
    <w:rsid w:val="0EEC3C18"/>
    <w:rsid w:val="12627996"/>
    <w:rsid w:val="13834589"/>
    <w:rsid w:val="141375ED"/>
    <w:rsid w:val="17042BFB"/>
    <w:rsid w:val="182E9C46"/>
    <w:rsid w:val="18E6E710"/>
    <w:rsid w:val="19F2870D"/>
    <w:rsid w:val="1A43FDBC"/>
    <w:rsid w:val="1B9E69CB"/>
    <w:rsid w:val="1BACD5C2"/>
    <w:rsid w:val="1C422E4D"/>
    <w:rsid w:val="1CE32234"/>
    <w:rsid w:val="1F1806A9"/>
    <w:rsid w:val="219776AD"/>
    <w:rsid w:val="224FA76B"/>
    <w:rsid w:val="2431873D"/>
    <w:rsid w:val="2475D4A2"/>
    <w:rsid w:val="2543F3E6"/>
    <w:rsid w:val="25CD579E"/>
    <w:rsid w:val="267405A9"/>
    <w:rsid w:val="276A62AD"/>
    <w:rsid w:val="285AF45B"/>
    <w:rsid w:val="29798736"/>
    <w:rsid w:val="29FE7CCF"/>
    <w:rsid w:val="2AE49439"/>
    <w:rsid w:val="2C0D40F5"/>
    <w:rsid w:val="2CD8336B"/>
    <w:rsid w:val="2DFCD27D"/>
    <w:rsid w:val="3050046F"/>
    <w:rsid w:val="31CBA135"/>
    <w:rsid w:val="32BA97AD"/>
    <w:rsid w:val="33E101C2"/>
    <w:rsid w:val="355ED2C3"/>
    <w:rsid w:val="37C9B5FB"/>
    <w:rsid w:val="390485BA"/>
    <w:rsid w:val="396CD070"/>
    <w:rsid w:val="3AC6CB9D"/>
    <w:rsid w:val="3ACC29B5"/>
    <w:rsid w:val="3B0156BD"/>
    <w:rsid w:val="3BCEF56E"/>
    <w:rsid w:val="3E184A5F"/>
    <w:rsid w:val="3E38F77F"/>
    <w:rsid w:val="3EE3089B"/>
    <w:rsid w:val="432A54B2"/>
    <w:rsid w:val="44A83903"/>
    <w:rsid w:val="44B49730"/>
    <w:rsid w:val="4716B674"/>
    <w:rsid w:val="47B146CF"/>
    <w:rsid w:val="4865D62C"/>
    <w:rsid w:val="48F349C9"/>
    <w:rsid w:val="497BAA26"/>
    <w:rsid w:val="4C173C79"/>
    <w:rsid w:val="4D512A4E"/>
    <w:rsid w:val="4DE15164"/>
    <w:rsid w:val="4EEE753E"/>
    <w:rsid w:val="4EFE4AAB"/>
    <w:rsid w:val="4F344B81"/>
    <w:rsid w:val="4FCC01D1"/>
    <w:rsid w:val="5101854F"/>
    <w:rsid w:val="511CFE68"/>
    <w:rsid w:val="52DD7BEA"/>
    <w:rsid w:val="538E19B9"/>
    <w:rsid w:val="54BEC84A"/>
    <w:rsid w:val="54DB37FA"/>
    <w:rsid w:val="57AAAFA7"/>
    <w:rsid w:val="57C385B8"/>
    <w:rsid w:val="58D09825"/>
    <w:rsid w:val="593CCFA3"/>
    <w:rsid w:val="5A242AC8"/>
    <w:rsid w:val="5A464502"/>
    <w:rsid w:val="5A960782"/>
    <w:rsid w:val="5C1A36C5"/>
    <w:rsid w:val="5EB50C0F"/>
    <w:rsid w:val="60F5B094"/>
    <w:rsid w:val="621B3CFC"/>
    <w:rsid w:val="64B12A32"/>
    <w:rsid w:val="66668865"/>
    <w:rsid w:val="67FF05C1"/>
    <w:rsid w:val="682D7086"/>
    <w:rsid w:val="6A4F0D58"/>
    <w:rsid w:val="6A6963F3"/>
    <w:rsid w:val="6B085D76"/>
    <w:rsid w:val="6B93F3BE"/>
    <w:rsid w:val="6BDFDC6A"/>
    <w:rsid w:val="6C8923FE"/>
    <w:rsid w:val="6D1EB825"/>
    <w:rsid w:val="6F8EE38F"/>
    <w:rsid w:val="6FABBFD9"/>
    <w:rsid w:val="70D7894F"/>
    <w:rsid w:val="7189EBBE"/>
    <w:rsid w:val="71AB1F3D"/>
    <w:rsid w:val="71E53BE1"/>
    <w:rsid w:val="720D5786"/>
    <w:rsid w:val="725C98CE"/>
    <w:rsid w:val="72BBBED1"/>
    <w:rsid w:val="7300EA21"/>
    <w:rsid w:val="732BF39D"/>
    <w:rsid w:val="740FE54C"/>
    <w:rsid w:val="746B21CB"/>
    <w:rsid w:val="7573FF8E"/>
    <w:rsid w:val="792A58B5"/>
    <w:rsid w:val="796537B6"/>
    <w:rsid w:val="79D78D05"/>
    <w:rsid w:val="7A0D1715"/>
    <w:rsid w:val="7B9B4009"/>
    <w:rsid w:val="7E4F4669"/>
    <w:rsid w:val="7EC22CA7"/>
    <w:rsid w:val="7FE0E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B69BA80"/>
  <w15:docId w15:val="{840604AC-17E1-40B3-AB77-BD6A9CD9B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585A9B"/>
  </w:style>
  <w:style w:type="paragraph" w:styleId="Otsikko1">
    <w:name w:val="heading 1"/>
    <w:basedOn w:val="Normaali"/>
    <w:next w:val="Normaali"/>
    <w:link w:val="Otsikko1Char"/>
    <w:uiPriority w:val="9"/>
    <w:qFormat/>
    <w:rsid w:val="008165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link w:val="YltunnisteChar"/>
    <w:uiPriority w:val="99"/>
    <w:unhideWhenUsed/>
    <w:rsid w:val="009B744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rsid w:val="009B744E"/>
  </w:style>
  <w:style w:type="paragraph" w:styleId="Alatunniste">
    <w:name w:val="footer"/>
    <w:basedOn w:val="Normaali"/>
    <w:link w:val="AlatunnisteChar"/>
    <w:uiPriority w:val="99"/>
    <w:unhideWhenUsed/>
    <w:rsid w:val="009B744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rsid w:val="009B744E"/>
  </w:style>
  <w:style w:type="character" w:styleId="Hyperlinkki">
    <w:name w:val="Hyperlink"/>
    <w:uiPriority w:val="99"/>
    <w:unhideWhenUsed/>
    <w:rsid w:val="00BA4E2C"/>
    <w:rPr>
      <w:color w:val="0000FF"/>
      <w:u w:val="single"/>
    </w:rPr>
  </w:style>
  <w:style w:type="character" w:customStyle="1" w:styleId="Ratkaisematonmaininta1">
    <w:name w:val="Ratkaisematon maininta1"/>
    <w:basedOn w:val="Kappaleenoletusfontti"/>
    <w:uiPriority w:val="99"/>
    <w:semiHidden/>
    <w:unhideWhenUsed/>
    <w:rsid w:val="00816532"/>
    <w:rPr>
      <w:color w:val="605E5C"/>
      <w:shd w:val="clear" w:color="auto" w:fill="E1DFDD"/>
    </w:rPr>
  </w:style>
  <w:style w:type="paragraph" w:styleId="Eivli">
    <w:name w:val="No Spacing"/>
    <w:uiPriority w:val="1"/>
    <w:qFormat/>
    <w:rsid w:val="00816532"/>
    <w:pPr>
      <w:spacing w:after="0" w:line="240" w:lineRule="auto"/>
    </w:pPr>
  </w:style>
  <w:style w:type="character" w:customStyle="1" w:styleId="Otsikko1Char">
    <w:name w:val="Otsikko 1 Char"/>
    <w:basedOn w:val="Kappaleenoletusfontti"/>
    <w:link w:val="Otsikko1"/>
    <w:uiPriority w:val="9"/>
    <w:rsid w:val="008165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04xlpa">
    <w:name w:val="_04xlpa"/>
    <w:basedOn w:val="Normaali"/>
    <w:rsid w:val="00B27E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i-FI"/>
    </w:rPr>
  </w:style>
  <w:style w:type="character" w:customStyle="1" w:styleId="jsgrdq">
    <w:name w:val="jsgrdq"/>
    <w:basedOn w:val="Kappaleenoletusfontti"/>
    <w:rsid w:val="00B27E9C"/>
  </w:style>
  <w:style w:type="paragraph" w:customStyle="1" w:styleId="ingress">
    <w:name w:val="ingress"/>
    <w:basedOn w:val="Normaali"/>
    <w:rsid w:val="00E52B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i-FI"/>
    </w:rPr>
  </w:style>
  <w:style w:type="paragraph" w:styleId="NormaaliWWW">
    <w:name w:val="Normal (Web)"/>
    <w:basedOn w:val="Normaali"/>
    <w:uiPriority w:val="99"/>
    <w:semiHidden/>
    <w:unhideWhenUsed/>
    <w:rsid w:val="00E52B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i-FI"/>
    </w:rPr>
  </w:style>
  <w:style w:type="character" w:styleId="Ratkaisematonmaininta">
    <w:name w:val="Unresolved Mention"/>
    <w:basedOn w:val="Kappaleenoletusfontti"/>
    <w:uiPriority w:val="99"/>
    <w:semiHidden/>
    <w:unhideWhenUsed/>
    <w:rsid w:val="00AC43C4"/>
    <w:rPr>
      <w:color w:val="605E5C"/>
      <w:shd w:val="clear" w:color="auto" w:fill="E1DFDD"/>
    </w:rPr>
  </w:style>
  <w:style w:type="paragraph" w:styleId="Leipteksti">
    <w:name w:val="Body Text"/>
    <w:basedOn w:val="Normaali"/>
    <w:link w:val="LeiptekstiChar"/>
    <w:uiPriority w:val="1"/>
    <w:qFormat/>
    <w:rsid w:val="00BA6A3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LeiptekstiChar">
    <w:name w:val="Leipäteksti Char"/>
    <w:basedOn w:val="Kappaleenoletusfontti"/>
    <w:link w:val="Leipteksti"/>
    <w:uiPriority w:val="1"/>
    <w:rsid w:val="00BA6A3E"/>
    <w:rPr>
      <w:rFonts w:ascii="Times New Roman" w:eastAsia="Times New Roman" w:hAnsi="Times New Roman" w:cs="Times New Roman"/>
    </w:rPr>
  </w:style>
  <w:style w:type="paragraph" w:customStyle="1" w:styleId="paragraph">
    <w:name w:val="paragraph"/>
    <w:basedOn w:val="Normaali"/>
    <w:rsid w:val="00F43F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i-FI"/>
    </w:rPr>
  </w:style>
  <w:style w:type="character" w:customStyle="1" w:styleId="eop">
    <w:name w:val="eop"/>
    <w:basedOn w:val="Kappaleenoletusfontti"/>
    <w:rsid w:val="00F43F29"/>
  </w:style>
  <w:style w:type="character" w:customStyle="1" w:styleId="normaltextrun">
    <w:name w:val="normaltextrun"/>
    <w:basedOn w:val="Kappaleenoletusfontti"/>
    <w:rsid w:val="00F43F29"/>
  </w:style>
  <w:style w:type="character" w:customStyle="1" w:styleId="w8qarf">
    <w:name w:val="w8qarf"/>
    <w:basedOn w:val="Kappaleenoletusfontti"/>
    <w:rsid w:val="00652ED6"/>
  </w:style>
  <w:style w:type="character" w:customStyle="1" w:styleId="tabchar">
    <w:name w:val="tabchar"/>
    <w:basedOn w:val="Kappaleenoletusfontti"/>
    <w:rsid w:val="00652E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6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4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wmf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assari.populon.fi/?lang=fi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6fcde59-e350-40c2-8288-8d0ddcab9cfc" xsi:nil="true"/>
    <lcf76f155ced4ddcb4097134ff3c332f xmlns="82d25c61-0638-4bed-9d9c-c14bee3cffb6">
      <Terms xmlns="http://schemas.microsoft.com/office/infopath/2007/PartnerControls"/>
    </lcf76f155ced4ddcb4097134ff3c332f>
    <Katutaide_x002f_MediaNesteKHelsinkikuitit xmlns="82d25c61-0638-4bed-9d9c-c14bee3cffb6" xsi:nil="true"/>
    <syyskuu2025 xmlns="82d25c61-0638-4bed-9d9c-c14bee3cffb6" xsi:nil="true"/>
    <hein_x00e4_kuu xmlns="82d25c61-0638-4bed-9d9c-c14bee3cffb6" xsi:nil="true"/>
    <MAALISKUU2026 xmlns="82d25c61-0638-4bed-9d9c-c14bee3cffb6" xsi:nil="true"/>
    <helmikuu2026 xmlns="82d25c61-0638-4bed-9d9c-c14bee3cff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C7172DCAD6C5F4469169930A8E20E06E" ma:contentTypeVersion="24" ma:contentTypeDescription="Luo uusi asiakirja." ma:contentTypeScope="" ma:versionID="162d650cfdcd2cbbb5c58d744668ec59">
  <xsd:schema xmlns:xsd="http://www.w3.org/2001/XMLSchema" xmlns:xs="http://www.w3.org/2001/XMLSchema" xmlns:p="http://schemas.microsoft.com/office/2006/metadata/properties" xmlns:ns2="82d25c61-0638-4bed-9d9c-c14bee3cffb6" xmlns:ns3="5ca9fbfa-6b43-486f-8c0f-75ee5b3824d8" xmlns:ns4="46fcde59-e350-40c2-8288-8d0ddcab9cfc" targetNamespace="http://schemas.microsoft.com/office/2006/metadata/properties" ma:root="true" ma:fieldsID="10d738065ab12d81a7f92769658d8589" ns2:_="" ns3:_="" ns4:_="">
    <xsd:import namespace="82d25c61-0638-4bed-9d9c-c14bee3cffb6"/>
    <xsd:import namespace="5ca9fbfa-6b43-486f-8c0f-75ee5b3824d8"/>
    <xsd:import namespace="46fcde59-e350-40c2-8288-8d0ddcab9c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LengthInSeconds" minOccurs="0"/>
                <xsd:element ref="ns2:MediaServiceObjectDetectorVersions" minOccurs="0"/>
                <xsd:element ref="ns2:MediaServiceLocation" minOccurs="0"/>
                <xsd:element ref="ns2:Katutaide_x002f_MediaNesteKHelsinkikuitit" minOccurs="0"/>
                <xsd:element ref="ns2:MediaServiceBillingMetadata" minOccurs="0"/>
                <xsd:element ref="ns2:hein_x00e4_kuu" minOccurs="0"/>
                <xsd:element ref="ns2:syyskuu2025" minOccurs="0"/>
                <xsd:element ref="ns2:helmikuu2026" minOccurs="0"/>
                <xsd:element ref="ns2:MAALISKUU2026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25c61-0638-4bed-9d9c-c14bee3cff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Kuvien tunnisteet" ma:readOnly="false" ma:fieldId="{5cf76f15-5ced-4ddc-b409-7134ff3c332f}" ma:taxonomyMulti="true" ma:sspId="1b13d2ae-8643-4d9b-9691-30b7950a7e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Katutaide_x002f_MediaNesteKHelsinkikuitit" ma:index="25" nillable="true" ma:displayName="Katutaide/Media Neste K Helsinki kuitit" ma:format="Dropdown" ma:internalName="Katutaide_x002f_MediaNesteKHelsinkikuitit">
      <xsd:simpleType>
        <xsd:restriction base="dms:Text">
          <xsd:maxLength value="255"/>
        </xsd:restriction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  <xsd:element name="hein_x00e4_kuu" ma:index="27" nillable="true" ma:displayName="heinäkuu" ma:format="Dropdown" ma:internalName="hein_x00e4_kuu">
      <xsd:simpleType>
        <xsd:restriction base="dms:Text">
          <xsd:maxLength value="255"/>
        </xsd:restriction>
      </xsd:simpleType>
    </xsd:element>
    <xsd:element name="syyskuu2025" ma:index="28" nillable="true" ma:displayName="syyskuu 2025" ma:format="Dropdown" ma:internalName="syyskuu2025">
      <xsd:simpleType>
        <xsd:restriction base="dms:Text">
          <xsd:maxLength value="255"/>
        </xsd:restriction>
      </xsd:simpleType>
    </xsd:element>
    <xsd:element name="helmikuu2026" ma:index="29" nillable="true" ma:displayName="helmikuu 2026" ma:format="Dropdown" ma:internalName="helmikuu2026">
      <xsd:simpleType>
        <xsd:restriction base="dms:Text">
          <xsd:maxLength value="255"/>
        </xsd:restriction>
      </xsd:simpleType>
    </xsd:element>
    <xsd:element name="MAALISKUU2026" ma:index="30" nillable="true" ma:displayName="MAALISKUU 2026" ma:format="Dropdown" ma:internalName="MAALISKUU2026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a9fbfa-6b43-486f-8c0f-75ee5b3824d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fcde59-e350-40c2-8288-8d0ddcab9cfc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f37f3083-cf94-4f7f-a98f-930a455725e8}" ma:internalName="TaxCatchAll" ma:showField="CatchAllData" ma:web="5ca9fbfa-6b43-486f-8c0f-75ee5b3824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39B7C1-D405-4A66-A79B-D6E7A0CFACF3}">
  <ds:schemaRefs>
    <ds:schemaRef ds:uri="http://schemas.microsoft.com/office/2006/metadata/properties"/>
    <ds:schemaRef ds:uri="http://schemas.microsoft.com/office/infopath/2007/PartnerControls"/>
    <ds:schemaRef ds:uri="46fcde59-e350-40c2-8288-8d0ddcab9cfc"/>
    <ds:schemaRef ds:uri="82d25c61-0638-4bed-9d9c-c14bee3cffb6"/>
  </ds:schemaRefs>
</ds:datastoreItem>
</file>

<file path=customXml/itemProps2.xml><?xml version="1.0" encoding="utf-8"?>
<ds:datastoreItem xmlns:ds="http://schemas.openxmlformats.org/officeDocument/2006/customXml" ds:itemID="{D6CC1F2F-0029-4ACD-A48A-077CE42EE8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6EFAF3-D1C1-42D5-8B42-436F1F191E5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9E67DF2-4128-4D9B-B6EB-E4DC87CDD1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d25c61-0638-4bed-9d9c-c14bee3cffb6"/>
    <ds:schemaRef ds:uri="5ca9fbfa-6b43-486f-8c0f-75ee5b3824d8"/>
    <ds:schemaRef ds:uri="46fcde59-e350-40c2-8288-8d0ddcab9c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23</Words>
  <Characters>1814</Characters>
  <Application>Microsoft Office Word</Application>
  <DocSecurity>0</DocSecurity>
  <Lines>15</Lines>
  <Paragraphs>4</Paragraphs>
  <ScaleCrop>false</ScaleCrop>
  <Company>City of Helsinki</Company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ne Samiuela</dc:creator>
  <cp:keywords/>
  <cp:lastModifiedBy>Elone Samiuela</cp:lastModifiedBy>
  <cp:revision>22</cp:revision>
  <cp:lastPrinted>2025-01-30T22:18:00Z</cp:lastPrinted>
  <dcterms:created xsi:type="dcterms:W3CDTF">2026-05-13T04:32:00Z</dcterms:created>
  <dcterms:modified xsi:type="dcterms:W3CDTF">2026-05-17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172DCAD6C5F4469169930A8E20E06E</vt:lpwstr>
  </property>
  <property fmtid="{D5CDD505-2E9C-101B-9397-08002B2CF9AE}" pid="3" name="MSIP_Label_f35e945f-875f-47b7-87fa-10b3524d17f5_Enabled">
    <vt:lpwstr>true</vt:lpwstr>
  </property>
  <property fmtid="{D5CDD505-2E9C-101B-9397-08002B2CF9AE}" pid="4" name="MSIP_Label_f35e945f-875f-47b7-87fa-10b3524d17f5_SetDate">
    <vt:lpwstr>2023-05-12T08:01:34Z</vt:lpwstr>
  </property>
  <property fmtid="{D5CDD505-2E9C-101B-9397-08002B2CF9AE}" pid="5" name="MSIP_Label_f35e945f-875f-47b7-87fa-10b3524d17f5_Method">
    <vt:lpwstr>Standard</vt:lpwstr>
  </property>
  <property fmtid="{D5CDD505-2E9C-101B-9397-08002B2CF9AE}" pid="6" name="MSIP_Label_f35e945f-875f-47b7-87fa-10b3524d17f5_Name">
    <vt:lpwstr>Julkinen (harkinnanvaraisesti)</vt:lpwstr>
  </property>
  <property fmtid="{D5CDD505-2E9C-101B-9397-08002B2CF9AE}" pid="7" name="MSIP_Label_f35e945f-875f-47b7-87fa-10b3524d17f5_SiteId">
    <vt:lpwstr>3feb6bc1-d722-4726-966c-5b58b64df752</vt:lpwstr>
  </property>
  <property fmtid="{D5CDD505-2E9C-101B-9397-08002B2CF9AE}" pid="8" name="MSIP_Label_f35e945f-875f-47b7-87fa-10b3524d17f5_ActionId">
    <vt:lpwstr>a2e8ca0f-2a17-48b2-b9e6-f6e1f14d376e</vt:lpwstr>
  </property>
  <property fmtid="{D5CDD505-2E9C-101B-9397-08002B2CF9AE}" pid="9" name="MSIP_Label_f35e945f-875f-47b7-87fa-10b3524d17f5_ContentBits">
    <vt:lpwstr>0</vt:lpwstr>
  </property>
  <property fmtid="{D5CDD505-2E9C-101B-9397-08002B2CF9AE}" pid="10" name="MediaServiceImageTags">
    <vt:lpwstr/>
  </property>
  <property fmtid="{D5CDD505-2E9C-101B-9397-08002B2CF9AE}" pid="11" name="Base Target">
    <vt:lpwstr>_blank</vt:lpwstr>
  </property>
</Properties>
</file>